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C738833" w14:textId="5F87AFC2" w:rsidR="00E7009E" w:rsidRPr="00537774" w:rsidRDefault="00F47728" w:rsidP="00537774">
      <w:pPr>
        <w:spacing w:after="0" w:line="240" w:lineRule="auto"/>
        <w:jc w:val="center"/>
        <w:rPr>
          <w:rFonts w:ascii="Century Schoolbook" w:eastAsia="Times New Roman" w:hAnsi="Century Schoolbook" w:cs="Arial"/>
          <w:b/>
          <w:bCs/>
          <w:color w:val="000000" w:themeColor="text1"/>
          <w:sz w:val="28"/>
          <w:szCs w:val="20"/>
          <w:lang w:val="sr-Latn-RS"/>
        </w:rPr>
      </w:pPr>
      <w:r w:rsidRPr="00551C9E">
        <w:rPr>
          <w:rFonts w:ascii="Century Schoolbook" w:eastAsia="Times New Roman" w:hAnsi="Century Schoolbook" w:cs="Arial"/>
          <w:color w:val="000000" w:themeColor="text1"/>
          <w:sz w:val="28"/>
          <w:szCs w:val="20"/>
          <w:lang w:val="sr-Latn-RS"/>
        </w:rPr>
        <w:t xml:space="preserve">Rezultati </w:t>
      </w:r>
      <w:r w:rsidR="00670D4F">
        <w:rPr>
          <w:rFonts w:ascii="Century Schoolbook" w:eastAsia="Times New Roman" w:hAnsi="Century Schoolbook" w:cs="Arial"/>
          <w:color w:val="000000" w:themeColor="text1"/>
          <w:sz w:val="28"/>
          <w:szCs w:val="20"/>
          <w:lang w:val="sr-Latn-RS"/>
        </w:rPr>
        <w:t>ispita</w:t>
      </w:r>
      <w:r w:rsidRPr="00551C9E">
        <w:rPr>
          <w:rFonts w:ascii="Century Schoolbook" w:eastAsia="Times New Roman" w:hAnsi="Century Schoolbook" w:cs="Arial"/>
          <w:color w:val="000000" w:themeColor="text1"/>
          <w:sz w:val="28"/>
          <w:szCs w:val="20"/>
          <w:lang w:val="sr-Latn-RS"/>
        </w:rPr>
        <w:t xml:space="preserve"> održanog </w:t>
      </w:r>
      <w:r w:rsidR="007406BF">
        <w:rPr>
          <w:rFonts w:ascii="Century Schoolbook" w:eastAsia="Times New Roman" w:hAnsi="Century Schoolbook" w:cs="Arial"/>
          <w:b/>
          <w:bCs/>
          <w:color w:val="000000" w:themeColor="text1"/>
          <w:sz w:val="28"/>
          <w:szCs w:val="20"/>
          <w:lang w:val="sr-Latn-RS"/>
        </w:rPr>
        <w:t>26</w:t>
      </w:r>
      <w:r w:rsidR="00C66B6E" w:rsidRPr="006454BE">
        <w:rPr>
          <w:rFonts w:ascii="Century Schoolbook" w:eastAsia="Times New Roman" w:hAnsi="Century Schoolbook" w:cs="Arial"/>
          <w:b/>
          <w:bCs/>
          <w:color w:val="000000" w:themeColor="text1"/>
          <w:sz w:val="28"/>
          <w:szCs w:val="20"/>
          <w:lang w:val="sr-Latn-RS"/>
        </w:rPr>
        <w:t>.</w:t>
      </w:r>
      <w:r w:rsidR="00945EF5">
        <w:rPr>
          <w:rFonts w:ascii="Century Schoolbook" w:eastAsia="Times New Roman" w:hAnsi="Century Schoolbook" w:cs="Arial"/>
          <w:b/>
          <w:bCs/>
          <w:color w:val="000000" w:themeColor="text1"/>
          <w:sz w:val="28"/>
          <w:szCs w:val="20"/>
          <w:lang w:val="sr-Latn-RS"/>
        </w:rPr>
        <w:t>10</w:t>
      </w:r>
      <w:r w:rsidR="00537774" w:rsidRPr="006454BE">
        <w:rPr>
          <w:rFonts w:ascii="Century Schoolbook" w:eastAsia="Times New Roman" w:hAnsi="Century Schoolbook" w:cs="Arial"/>
          <w:b/>
          <w:bCs/>
          <w:color w:val="000000" w:themeColor="text1"/>
          <w:sz w:val="28"/>
          <w:szCs w:val="20"/>
          <w:lang w:val="sr-Latn-RS"/>
        </w:rPr>
        <w:t>.</w:t>
      </w:r>
      <w:r w:rsidRPr="006454BE">
        <w:rPr>
          <w:rFonts w:ascii="Century Schoolbook" w:eastAsia="Times New Roman" w:hAnsi="Century Schoolbook" w:cs="Arial"/>
          <w:b/>
          <w:bCs/>
          <w:color w:val="000000" w:themeColor="text1"/>
          <w:sz w:val="28"/>
          <w:szCs w:val="20"/>
          <w:lang w:val="sr-Latn-RS"/>
        </w:rPr>
        <w:t>20</w:t>
      </w:r>
      <w:r w:rsidR="00D70B2A" w:rsidRPr="006454BE">
        <w:rPr>
          <w:rFonts w:ascii="Century Schoolbook" w:eastAsia="Times New Roman" w:hAnsi="Century Schoolbook" w:cs="Arial"/>
          <w:b/>
          <w:bCs/>
          <w:color w:val="000000" w:themeColor="text1"/>
          <w:sz w:val="28"/>
          <w:szCs w:val="20"/>
          <w:lang w:val="sr-Latn-RS"/>
        </w:rPr>
        <w:t>2</w:t>
      </w:r>
      <w:r w:rsidR="00325BBF">
        <w:rPr>
          <w:rFonts w:ascii="Century Schoolbook" w:eastAsia="Times New Roman" w:hAnsi="Century Schoolbook" w:cs="Arial"/>
          <w:b/>
          <w:bCs/>
          <w:color w:val="000000" w:themeColor="text1"/>
          <w:sz w:val="28"/>
          <w:szCs w:val="20"/>
          <w:lang w:val="sr-Latn-RS"/>
        </w:rPr>
        <w:t>5</w:t>
      </w:r>
      <w:r w:rsidR="00727706" w:rsidRPr="00551C9E">
        <w:rPr>
          <w:rFonts w:ascii="Century Schoolbook" w:eastAsia="Times New Roman" w:hAnsi="Century Schoolbook" w:cs="Arial"/>
          <w:b/>
          <w:color w:val="000000" w:themeColor="text1"/>
          <w:sz w:val="28"/>
          <w:szCs w:val="20"/>
          <w:lang w:val="sr-Latn-RS"/>
        </w:rPr>
        <w:t>.</w:t>
      </w:r>
      <w:r w:rsidR="00D27DF7" w:rsidRPr="00551C9E">
        <w:rPr>
          <w:rFonts w:ascii="Century Schoolbook" w:eastAsia="Times New Roman" w:hAnsi="Century Schoolbook" w:cs="Arial"/>
          <w:b/>
          <w:color w:val="000000" w:themeColor="text1"/>
          <w:sz w:val="28"/>
          <w:szCs w:val="20"/>
          <w:lang w:val="sr-Latn-RS"/>
        </w:rPr>
        <w:t xml:space="preserve"> </w:t>
      </w:r>
      <w:r w:rsidR="00D27DF7" w:rsidRPr="00551C9E">
        <w:rPr>
          <w:rFonts w:ascii="Century Schoolbook" w:eastAsia="Times New Roman" w:hAnsi="Century Schoolbook" w:cs="Arial"/>
          <w:color w:val="000000" w:themeColor="text1"/>
          <w:sz w:val="28"/>
          <w:szCs w:val="20"/>
          <w:lang w:val="sr-Latn-RS"/>
        </w:rPr>
        <w:t>god.</w:t>
      </w:r>
    </w:p>
    <w:tbl>
      <w:tblPr>
        <w:tblpPr w:leftFromText="180" w:rightFromText="180" w:vertAnchor="text" w:horzAnchor="margin" w:tblpXSpec="center" w:tblpY="295"/>
        <w:tblW w:w="4218" w:type="pct"/>
        <w:tblLayout w:type="fixed"/>
        <w:tblLook w:val="04A0" w:firstRow="1" w:lastRow="0" w:firstColumn="1" w:lastColumn="0" w:noHBand="0" w:noVBand="1"/>
      </w:tblPr>
      <w:tblGrid>
        <w:gridCol w:w="1279"/>
        <w:gridCol w:w="1826"/>
        <w:gridCol w:w="1593"/>
        <w:gridCol w:w="1278"/>
        <w:gridCol w:w="1334"/>
        <w:gridCol w:w="807"/>
      </w:tblGrid>
      <w:tr w:rsidR="006454BE" w:rsidRPr="008906EA" w14:paraId="5DABA501" w14:textId="6CB50F7D" w:rsidTr="00485A31">
        <w:trPr>
          <w:trHeight w:val="340"/>
        </w:trPr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3D76398" w14:textId="77777777" w:rsidR="006454BE" w:rsidRPr="002E1180" w:rsidRDefault="006454BE" w:rsidP="00E437ED">
            <w:pPr>
              <w:spacing w:before="120" w:after="0"/>
              <w:jc w:val="center"/>
              <w:rPr>
                <w:rFonts w:ascii="Century Schoolbook" w:eastAsia="Times New Roman" w:hAnsi="Century Schoolbook" w:cs="Arial"/>
                <w:b/>
                <w:sz w:val="24"/>
                <w:szCs w:val="24"/>
                <w:lang w:val="sr-Latn-RS"/>
              </w:rPr>
            </w:pPr>
            <w:r w:rsidRPr="002E1180">
              <w:rPr>
                <w:rFonts w:ascii="Century Schoolbook" w:eastAsia="Times New Roman" w:hAnsi="Century Schoolbook" w:cs="Arial"/>
                <w:b/>
                <w:sz w:val="24"/>
                <w:szCs w:val="24"/>
                <w:lang w:val="sr-Latn-RS"/>
              </w:rPr>
              <w:t>Red. br.</w:t>
            </w:r>
          </w:p>
        </w:tc>
        <w:tc>
          <w:tcPr>
            <w:tcW w:w="11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914A5D9" w14:textId="77777777" w:rsidR="006454BE" w:rsidRPr="002E1180" w:rsidRDefault="006454BE" w:rsidP="00E437ED">
            <w:pPr>
              <w:spacing w:before="120" w:after="0"/>
              <w:jc w:val="center"/>
              <w:rPr>
                <w:rFonts w:ascii="Century Schoolbook" w:eastAsia="Times New Roman" w:hAnsi="Century Schoolbook" w:cs="Arial"/>
                <w:b/>
                <w:sz w:val="24"/>
                <w:szCs w:val="24"/>
                <w:lang w:val="sr-Latn-RS"/>
              </w:rPr>
            </w:pPr>
            <w:r w:rsidRPr="002E1180">
              <w:rPr>
                <w:rFonts w:ascii="Century Schoolbook" w:eastAsia="Times New Roman" w:hAnsi="Century Schoolbook" w:cs="Arial"/>
                <w:b/>
                <w:sz w:val="24"/>
                <w:szCs w:val="24"/>
                <w:lang w:val="sr-Latn-RS"/>
              </w:rPr>
              <w:t>Broj indeksa</w:t>
            </w:r>
          </w:p>
        </w:tc>
        <w:tc>
          <w:tcPr>
            <w:tcW w:w="9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82B3152" w14:textId="77777777" w:rsidR="006454BE" w:rsidRPr="002E1180" w:rsidRDefault="006454BE" w:rsidP="00E437ED">
            <w:pPr>
              <w:spacing w:before="120" w:after="0"/>
              <w:jc w:val="center"/>
              <w:rPr>
                <w:rFonts w:ascii="Century Schoolbook" w:eastAsia="Times New Roman" w:hAnsi="Century Schoolbook" w:cs="Arial"/>
                <w:b/>
                <w:sz w:val="24"/>
                <w:szCs w:val="24"/>
                <w:lang w:val="sr-Latn-RS"/>
              </w:rPr>
            </w:pPr>
            <w:r w:rsidRPr="002E1180">
              <w:rPr>
                <w:rFonts w:ascii="Century Schoolbook" w:eastAsia="Times New Roman" w:hAnsi="Century Schoolbook" w:cs="Arial"/>
                <w:b/>
                <w:sz w:val="24"/>
                <w:szCs w:val="24"/>
                <w:lang w:val="sr-Latn-RS"/>
              </w:rPr>
              <w:t>Prezime</w:t>
            </w:r>
          </w:p>
        </w:tc>
        <w:tc>
          <w:tcPr>
            <w:tcW w:w="7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C101F89" w14:textId="77777777" w:rsidR="006454BE" w:rsidRPr="002E1180" w:rsidRDefault="006454BE" w:rsidP="00E437ED">
            <w:pPr>
              <w:spacing w:before="120" w:after="0"/>
              <w:jc w:val="center"/>
              <w:rPr>
                <w:rFonts w:ascii="Century Schoolbook" w:eastAsia="Times New Roman" w:hAnsi="Century Schoolbook" w:cs="Arial"/>
                <w:b/>
                <w:sz w:val="24"/>
                <w:szCs w:val="24"/>
                <w:lang w:val="sr-Latn-RS"/>
              </w:rPr>
            </w:pPr>
            <w:r w:rsidRPr="002E1180">
              <w:rPr>
                <w:rFonts w:ascii="Century Schoolbook" w:eastAsia="Times New Roman" w:hAnsi="Century Schoolbook" w:cs="Arial"/>
                <w:b/>
                <w:sz w:val="24"/>
                <w:szCs w:val="24"/>
                <w:lang w:val="sr-Latn-RS"/>
              </w:rPr>
              <w:t>Ime</w:t>
            </w:r>
          </w:p>
        </w:tc>
        <w:tc>
          <w:tcPr>
            <w:tcW w:w="8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1969148" w14:textId="52E099A8" w:rsidR="006454BE" w:rsidRPr="002E1180" w:rsidRDefault="006454BE" w:rsidP="00E437ED">
            <w:pPr>
              <w:spacing w:before="120" w:after="0"/>
              <w:jc w:val="center"/>
              <w:rPr>
                <w:rFonts w:ascii="Century Schoolbook" w:eastAsia="Times New Roman" w:hAnsi="Century Schoolbook" w:cs="Arial"/>
                <w:b/>
                <w:sz w:val="24"/>
                <w:szCs w:val="24"/>
                <w:lang w:val="sr-Latn-RS"/>
              </w:rPr>
            </w:pPr>
            <w:r w:rsidRPr="002E1180">
              <w:rPr>
                <w:rFonts w:ascii="Century Schoolbook" w:eastAsia="Times New Roman" w:hAnsi="Century Schoolbook" w:cs="Arial"/>
                <w:b/>
                <w:sz w:val="24"/>
                <w:szCs w:val="24"/>
                <w:lang w:val="sr-Latn-RS"/>
              </w:rPr>
              <w:t>Zadatak</w:t>
            </w:r>
          </w:p>
        </w:tc>
        <w:tc>
          <w:tcPr>
            <w:tcW w:w="4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9202026" w14:textId="60A6FFBF" w:rsidR="006454BE" w:rsidRPr="002E1180" w:rsidRDefault="006454BE" w:rsidP="00E437ED">
            <w:pPr>
              <w:spacing w:before="120" w:after="0"/>
              <w:jc w:val="center"/>
              <w:rPr>
                <w:rFonts w:ascii="Century Schoolbook" w:eastAsia="Times New Roman" w:hAnsi="Century Schoolbook" w:cs="Arial"/>
                <w:b/>
                <w:sz w:val="24"/>
                <w:szCs w:val="24"/>
                <w:lang w:val="sr-Latn-RS"/>
              </w:rPr>
            </w:pPr>
            <w:r w:rsidRPr="002E1180">
              <w:rPr>
                <w:rFonts w:ascii="Century Schoolbook" w:eastAsia="Times New Roman" w:hAnsi="Century Schoolbook" w:cs="Arial"/>
                <w:b/>
                <w:sz w:val="24"/>
                <w:szCs w:val="24"/>
                <w:lang w:val="sr-Latn-RS"/>
              </w:rPr>
              <w:t>Test</w:t>
            </w:r>
          </w:p>
        </w:tc>
      </w:tr>
      <w:tr w:rsidR="009E5E23" w:rsidRPr="006454BE" w14:paraId="6685F15A" w14:textId="607E47D1" w:rsidTr="00485A31">
        <w:trPr>
          <w:trHeight w:val="413"/>
        </w:trPr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94D5BD" w14:textId="0A778DC0" w:rsidR="009E5E23" w:rsidRPr="00D960ED" w:rsidRDefault="009E5E23" w:rsidP="00E437ED">
            <w:pPr>
              <w:spacing w:before="120" w:after="0"/>
              <w:jc w:val="center"/>
              <w:rPr>
                <w:rFonts w:ascii="Century Schoolbook" w:eastAsia="Times New Roman" w:hAnsi="Century Schoolbook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Century Schoolbook" w:hAnsi="Century Schoolbook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D890DE" w14:textId="5D9DB8BE" w:rsidR="009E5E23" w:rsidRPr="00D960ED" w:rsidRDefault="009E5E23" w:rsidP="00E437ED">
            <w:pPr>
              <w:spacing w:before="120" w:after="0"/>
              <w:jc w:val="center"/>
              <w:rPr>
                <w:rFonts w:ascii="Century Schoolbook" w:eastAsia="Times New Roman" w:hAnsi="Century Schoolbook" w:cs="Calibri"/>
                <w:bCs/>
                <w:color w:val="000000"/>
                <w:sz w:val="24"/>
                <w:szCs w:val="24"/>
                <w:lang w:val="sr-Latn-RS" w:eastAsia="sr-Latn-RS"/>
              </w:rPr>
            </w:pPr>
            <w:r w:rsidRPr="00D960ED">
              <w:rPr>
                <w:rFonts w:ascii="Century Schoolbook" w:hAnsi="Century Schoolbook" w:cs="Calibri"/>
                <w:color w:val="000000"/>
                <w:sz w:val="24"/>
                <w:szCs w:val="24"/>
              </w:rPr>
              <w:t xml:space="preserve">GE </w:t>
            </w:r>
            <w:r w:rsidR="007406BF">
              <w:rPr>
                <w:rFonts w:ascii="Century Schoolbook" w:hAnsi="Century Schoolbook" w:cs="Calibri"/>
                <w:color w:val="000000"/>
                <w:sz w:val="24"/>
                <w:szCs w:val="24"/>
              </w:rPr>
              <w:t>39</w:t>
            </w:r>
            <w:r w:rsidRPr="00D960ED">
              <w:rPr>
                <w:rFonts w:ascii="Century Schoolbook" w:hAnsi="Century Schoolbook" w:cs="Calibri"/>
                <w:color w:val="000000"/>
                <w:sz w:val="24"/>
                <w:szCs w:val="24"/>
              </w:rPr>
              <w:t>/2024</w:t>
            </w:r>
          </w:p>
        </w:tc>
        <w:tc>
          <w:tcPr>
            <w:tcW w:w="9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3A935B" w14:textId="7222D42A" w:rsidR="009E5E23" w:rsidRPr="00D960ED" w:rsidRDefault="007406BF" w:rsidP="00E437ED">
            <w:pPr>
              <w:spacing w:before="120" w:after="0"/>
              <w:jc w:val="center"/>
              <w:rPr>
                <w:rFonts w:ascii="Century Schoolbook" w:eastAsia="Times New Roman" w:hAnsi="Century Schoolbook" w:cs="Calibri"/>
                <w:bCs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Century Schoolbook" w:eastAsia="Times New Roman" w:hAnsi="Century Schoolbook" w:cs="Calibri"/>
                <w:bCs/>
                <w:color w:val="000000"/>
                <w:sz w:val="24"/>
                <w:szCs w:val="24"/>
                <w:lang w:val="sr-Latn-RS" w:eastAsia="sr-Latn-RS"/>
              </w:rPr>
              <w:t>Doder</w:t>
            </w:r>
          </w:p>
        </w:tc>
        <w:tc>
          <w:tcPr>
            <w:tcW w:w="7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33C387" w14:textId="62E21FB5" w:rsidR="009E5E23" w:rsidRPr="00D960ED" w:rsidRDefault="007406BF" w:rsidP="00E437ED">
            <w:pPr>
              <w:spacing w:before="120" w:after="0"/>
              <w:jc w:val="center"/>
              <w:rPr>
                <w:rFonts w:ascii="Century Schoolbook" w:eastAsia="Times New Roman" w:hAnsi="Century Schoolbook" w:cs="Calibri"/>
                <w:bCs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Century Schoolbook" w:eastAsia="Times New Roman" w:hAnsi="Century Schoolbook" w:cs="Calibri"/>
                <w:bCs/>
                <w:color w:val="000000"/>
                <w:sz w:val="24"/>
                <w:szCs w:val="24"/>
                <w:lang w:val="sr-Latn-RS" w:eastAsia="sr-Latn-RS"/>
              </w:rPr>
              <w:t>Sara</w:t>
            </w:r>
          </w:p>
        </w:tc>
        <w:tc>
          <w:tcPr>
            <w:tcW w:w="8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E0F819" w14:textId="370306A8" w:rsidR="009E5E23" w:rsidRPr="00D37EF4" w:rsidRDefault="007406BF" w:rsidP="00E437ED">
            <w:pPr>
              <w:spacing w:before="120" w:after="0"/>
              <w:jc w:val="center"/>
              <w:rPr>
                <w:rFonts w:ascii="Century Schoolbook" w:eastAsia="Times New Roman" w:hAnsi="Century Schoolbook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Century Schoolbook" w:eastAsia="Times New Roman" w:hAnsi="Century Schoolbook" w:cs="Calibri"/>
                <w:color w:val="000000"/>
                <w:sz w:val="24"/>
                <w:szCs w:val="24"/>
                <w:lang w:val="sr-Latn-RS" w:eastAsia="sr-Latn-RS"/>
              </w:rPr>
              <w:t>19</w:t>
            </w:r>
          </w:p>
        </w:tc>
        <w:tc>
          <w:tcPr>
            <w:tcW w:w="4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95FA0F" w14:textId="0AC728A7" w:rsidR="009E5E23" w:rsidRPr="00D960ED" w:rsidRDefault="007406BF" w:rsidP="00E437ED">
            <w:pPr>
              <w:spacing w:before="120" w:after="0"/>
              <w:jc w:val="center"/>
              <w:rPr>
                <w:rFonts w:ascii="Century Schoolbook" w:hAnsi="Century Schoolbook" w:cs="Calibri"/>
                <w:color w:val="000000"/>
                <w:sz w:val="24"/>
                <w:szCs w:val="24"/>
              </w:rPr>
            </w:pPr>
            <w:r>
              <w:rPr>
                <w:rFonts w:ascii="Century Schoolbook" w:hAnsi="Century Schoolbook" w:cs="Calibri"/>
                <w:color w:val="000000"/>
                <w:sz w:val="24"/>
                <w:szCs w:val="24"/>
              </w:rPr>
              <w:t>16</w:t>
            </w:r>
          </w:p>
        </w:tc>
      </w:tr>
    </w:tbl>
    <w:p w14:paraId="14B6762A" w14:textId="77777777" w:rsidR="008B0BA5" w:rsidRPr="006454BE" w:rsidRDefault="008B0BA5" w:rsidP="008B0BA5">
      <w:pPr>
        <w:pStyle w:val="Footer"/>
        <w:spacing w:line="288" w:lineRule="auto"/>
        <w:jc w:val="both"/>
        <w:rPr>
          <w:rFonts w:ascii="Century Schoolbook" w:hAnsi="Century Schoolbook"/>
          <w:b/>
          <w:color w:val="000000" w:themeColor="text1"/>
          <w:sz w:val="18"/>
          <w:szCs w:val="18"/>
          <w:lang w:val="sr-Latn-RS"/>
        </w:rPr>
      </w:pPr>
    </w:p>
    <w:p w14:paraId="3BC02CBF" w14:textId="77777777" w:rsidR="00F54A45" w:rsidRPr="006454BE" w:rsidRDefault="00F54A45" w:rsidP="008B0BA5">
      <w:pPr>
        <w:pStyle w:val="Footer"/>
        <w:spacing w:line="288" w:lineRule="auto"/>
        <w:jc w:val="both"/>
        <w:rPr>
          <w:rFonts w:ascii="Century Schoolbook" w:hAnsi="Century Schoolbook"/>
          <w:b/>
          <w:color w:val="000000" w:themeColor="text1"/>
          <w:sz w:val="18"/>
          <w:szCs w:val="18"/>
          <w:lang w:val="sr-Latn-RS"/>
        </w:rPr>
      </w:pPr>
    </w:p>
    <w:p w14:paraId="3D058011" w14:textId="77777777" w:rsidR="00F54A45" w:rsidRPr="006454BE" w:rsidRDefault="00F54A45" w:rsidP="008B0BA5">
      <w:pPr>
        <w:pStyle w:val="Footer"/>
        <w:spacing w:line="288" w:lineRule="auto"/>
        <w:jc w:val="both"/>
        <w:rPr>
          <w:rFonts w:ascii="Century Schoolbook" w:hAnsi="Century Schoolbook"/>
          <w:b/>
          <w:color w:val="000000" w:themeColor="text1"/>
          <w:sz w:val="18"/>
          <w:szCs w:val="18"/>
          <w:lang w:val="sr-Latn-RS"/>
        </w:rPr>
      </w:pPr>
    </w:p>
    <w:p w14:paraId="2ECF3954" w14:textId="77777777" w:rsidR="00F54A45" w:rsidRPr="006454BE" w:rsidRDefault="00F54A45" w:rsidP="008B0BA5">
      <w:pPr>
        <w:pStyle w:val="Footer"/>
        <w:spacing w:line="288" w:lineRule="auto"/>
        <w:jc w:val="both"/>
        <w:rPr>
          <w:rFonts w:ascii="Century Schoolbook" w:hAnsi="Century Schoolbook"/>
          <w:b/>
          <w:color w:val="000000" w:themeColor="text1"/>
          <w:sz w:val="18"/>
          <w:szCs w:val="18"/>
          <w:lang w:val="sr-Latn-RS"/>
        </w:rPr>
      </w:pPr>
    </w:p>
    <w:p w14:paraId="7D3CD730" w14:textId="77777777" w:rsidR="00F54A45" w:rsidRPr="006454BE" w:rsidRDefault="00F54A45" w:rsidP="008B0BA5">
      <w:pPr>
        <w:pStyle w:val="Footer"/>
        <w:spacing w:line="288" w:lineRule="auto"/>
        <w:jc w:val="both"/>
        <w:rPr>
          <w:rFonts w:ascii="Century Schoolbook" w:hAnsi="Century Schoolbook"/>
          <w:b/>
          <w:color w:val="000000" w:themeColor="text1"/>
          <w:sz w:val="18"/>
          <w:szCs w:val="18"/>
          <w:lang w:val="sr-Latn-RS"/>
        </w:rPr>
      </w:pPr>
    </w:p>
    <w:p w14:paraId="1652C328" w14:textId="77777777" w:rsidR="00F54A45" w:rsidRPr="006454BE" w:rsidRDefault="00F54A45" w:rsidP="008B0BA5">
      <w:pPr>
        <w:pStyle w:val="Footer"/>
        <w:spacing w:line="288" w:lineRule="auto"/>
        <w:jc w:val="both"/>
        <w:rPr>
          <w:rFonts w:ascii="Century Schoolbook" w:hAnsi="Century Schoolbook"/>
          <w:b/>
          <w:color w:val="000000" w:themeColor="text1"/>
          <w:sz w:val="18"/>
          <w:szCs w:val="18"/>
          <w:lang w:val="sr-Latn-RS"/>
        </w:rPr>
      </w:pPr>
    </w:p>
    <w:p w14:paraId="0B83FF7D" w14:textId="77777777" w:rsidR="00F54A45" w:rsidRPr="006454BE" w:rsidRDefault="00F54A45" w:rsidP="008B0BA5">
      <w:pPr>
        <w:pStyle w:val="Footer"/>
        <w:spacing w:line="288" w:lineRule="auto"/>
        <w:jc w:val="both"/>
        <w:rPr>
          <w:rFonts w:ascii="Century Schoolbook" w:hAnsi="Century Schoolbook"/>
          <w:b/>
          <w:color w:val="000000" w:themeColor="text1"/>
          <w:sz w:val="18"/>
          <w:szCs w:val="18"/>
          <w:lang w:val="sr-Latn-RS"/>
        </w:rPr>
      </w:pPr>
    </w:p>
    <w:p w14:paraId="619CE310" w14:textId="77777777" w:rsidR="00F54A45" w:rsidRPr="006454BE" w:rsidRDefault="00F54A45" w:rsidP="008B0BA5">
      <w:pPr>
        <w:pStyle w:val="Footer"/>
        <w:spacing w:line="288" w:lineRule="auto"/>
        <w:jc w:val="both"/>
        <w:rPr>
          <w:rFonts w:ascii="Century Schoolbook" w:hAnsi="Century Schoolbook"/>
          <w:b/>
          <w:color w:val="000000" w:themeColor="text1"/>
          <w:sz w:val="18"/>
          <w:szCs w:val="18"/>
          <w:lang w:val="sr-Latn-RS"/>
        </w:rPr>
      </w:pPr>
    </w:p>
    <w:p w14:paraId="09CE9F53" w14:textId="77777777" w:rsidR="00F54A45" w:rsidRPr="006454BE" w:rsidRDefault="00F54A45" w:rsidP="008B0BA5">
      <w:pPr>
        <w:pStyle w:val="Footer"/>
        <w:spacing w:line="288" w:lineRule="auto"/>
        <w:jc w:val="both"/>
        <w:rPr>
          <w:rFonts w:ascii="Century Schoolbook" w:hAnsi="Century Schoolbook"/>
          <w:b/>
          <w:color w:val="000000" w:themeColor="text1"/>
          <w:sz w:val="18"/>
          <w:szCs w:val="18"/>
          <w:lang w:val="sr-Latn-RS"/>
        </w:rPr>
      </w:pPr>
    </w:p>
    <w:p w14:paraId="0D5308F5" w14:textId="77777777" w:rsidR="00F54A45" w:rsidRPr="006454BE" w:rsidRDefault="00F54A45" w:rsidP="008B0BA5">
      <w:pPr>
        <w:pStyle w:val="Footer"/>
        <w:spacing w:line="288" w:lineRule="auto"/>
        <w:jc w:val="both"/>
        <w:rPr>
          <w:rFonts w:ascii="Century Schoolbook" w:hAnsi="Century Schoolbook"/>
          <w:b/>
          <w:color w:val="000000" w:themeColor="text1"/>
          <w:sz w:val="18"/>
          <w:szCs w:val="18"/>
          <w:lang w:val="sr-Latn-RS"/>
        </w:rPr>
      </w:pPr>
    </w:p>
    <w:p w14:paraId="0E9736F6" w14:textId="77777777" w:rsidR="00F54A45" w:rsidRPr="006454BE" w:rsidRDefault="00F54A45" w:rsidP="008B0BA5">
      <w:pPr>
        <w:pStyle w:val="Footer"/>
        <w:spacing w:line="288" w:lineRule="auto"/>
        <w:jc w:val="both"/>
        <w:rPr>
          <w:rFonts w:ascii="Century Schoolbook" w:hAnsi="Century Schoolbook"/>
          <w:b/>
          <w:color w:val="000000" w:themeColor="text1"/>
          <w:sz w:val="18"/>
          <w:szCs w:val="18"/>
          <w:lang w:val="sr-Latn-RS"/>
        </w:rPr>
      </w:pPr>
    </w:p>
    <w:p w14:paraId="386DEE6B" w14:textId="77777777" w:rsidR="00F54A45" w:rsidRPr="006454BE" w:rsidRDefault="00F54A45" w:rsidP="008B0BA5">
      <w:pPr>
        <w:pStyle w:val="Footer"/>
        <w:spacing w:line="288" w:lineRule="auto"/>
        <w:jc w:val="both"/>
        <w:rPr>
          <w:rFonts w:ascii="Century Schoolbook" w:hAnsi="Century Schoolbook"/>
          <w:b/>
          <w:color w:val="000000" w:themeColor="text1"/>
          <w:sz w:val="18"/>
          <w:szCs w:val="18"/>
          <w:lang w:val="sr-Latn-RS"/>
        </w:rPr>
      </w:pPr>
    </w:p>
    <w:p w14:paraId="466ED8D7" w14:textId="77777777" w:rsidR="00F54A45" w:rsidRDefault="00F54A45" w:rsidP="008B0BA5">
      <w:pPr>
        <w:pStyle w:val="Footer"/>
        <w:spacing w:line="288" w:lineRule="auto"/>
        <w:jc w:val="both"/>
        <w:rPr>
          <w:rFonts w:ascii="Century Schoolbook" w:hAnsi="Century Schoolbook"/>
          <w:b/>
          <w:color w:val="000000" w:themeColor="text1"/>
          <w:sz w:val="24"/>
          <w:lang w:val="sr-Latn-RS"/>
        </w:rPr>
      </w:pPr>
    </w:p>
    <w:p w14:paraId="788138F5" w14:textId="77777777" w:rsidR="00F54A45" w:rsidRDefault="00F54A45" w:rsidP="008B0BA5">
      <w:pPr>
        <w:pStyle w:val="Footer"/>
        <w:spacing w:line="288" w:lineRule="auto"/>
        <w:jc w:val="both"/>
        <w:rPr>
          <w:rFonts w:ascii="Century Schoolbook" w:hAnsi="Century Schoolbook"/>
          <w:b/>
          <w:color w:val="000000" w:themeColor="text1"/>
          <w:sz w:val="24"/>
          <w:lang w:val="sr-Latn-RS"/>
        </w:rPr>
      </w:pPr>
    </w:p>
    <w:p w14:paraId="2971721F" w14:textId="77777777" w:rsidR="00F54A45" w:rsidRDefault="00F54A45" w:rsidP="008B0BA5">
      <w:pPr>
        <w:pStyle w:val="Footer"/>
        <w:spacing w:line="288" w:lineRule="auto"/>
        <w:jc w:val="both"/>
        <w:rPr>
          <w:rFonts w:ascii="Century Schoolbook" w:hAnsi="Century Schoolbook"/>
          <w:b/>
          <w:color w:val="000000" w:themeColor="text1"/>
          <w:sz w:val="24"/>
          <w:lang w:val="sr-Latn-RS"/>
        </w:rPr>
      </w:pPr>
    </w:p>
    <w:p w14:paraId="6234BF9B" w14:textId="77777777" w:rsidR="00F54A45" w:rsidRDefault="00F54A45" w:rsidP="008B0BA5">
      <w:pPr>
        <w:pStyle w:val="Footer"/>
        <w:spacing w:line="288" w:lineRule="auto"/>
        <w:jc w:val="both"/>
        <w:rPr>
          <w:rFonts w:ascii="Century Schoolbook" w:hAnsi="Century Schoolbook"/>
          <w:b/>
          <w:color w:val="000000" w:themeColor="text1"/>
          <w:sz w:val="24"/>
          <w:lang w:val="sr-Latn-RS"/>
        </w:rPr>
      </w:pPr>
    </w:p>
    <w:p w14:paraId="64AEB204" w14:textId="77777777" w:rsidR="00F54A45" w:rsidRDefault="00F54A45" w:rsidP="008B0BA5">
      <w:pPr>
        <w:pStyle w:val="Footer"/>
        <w:spacing w:line="288" w:lineRule="auto"/>
        <w:jc w:val="both"/>
        <w:rPr>
          <w:rFonts w:ascii="Century Schoolbook" w:hAnsi="Century Schoolbook"/>
          <w:b/>
          <w:color w:val="000000" w:themeColor="text1"/>
          <w:sz w:val="24"/>
          <w:lang w:val="sr-Latn-RS"/>
        </w:rPr>
      </w:pPr>
    </w:p>
    <w:p w14:paraId="484C369C" w14:textId="77777777" w:rsidR="00F54A45" w:rsidRDefault="00F54A45" w:rsidP="008B0BA5">
      <w:pPr>
        <w:pStyle w:val="Footer"/>
        <w:spacing w:line="288" w:lineRule="auto"/>
        <w:jc w:val="both"/>
        <w:rPr>
          <w:rFonts w:ascii="Century Schoolbook" w:hAnsi="Century Schoolbook"/>
          <w:b/>
          <w:color w:val="000000" w:themeColor="text1"/>
          <w:sz w:val="24"/>
          <w:lang w:val="sr-Latn-RS"/>
        </w:rPr>
      </w:pPr>
    </w:p>
    <w:p w14:paraId="281B9C77" w14:textId="77777777" w:rsidR="00F54A45" w:rsidRDefault="00F54A45" w:rsidP="008B0BA5">
      <w:pPr>
        <w:pStyle w:val="Footer"/>
        <w:spacing w:line="288" w:lineRule="auto"/>
        <w:jc w:val="both"/>
        <w:rPr>
          <w:rFonts w:ascii="Century Schoolbook" w:hAnsi="Century Schoolbook"/>
          <w:b/>
          <w:color w:val="000000" w:themeColor="text1"/>
          <w:sz w:val="24"/>
          <w:lang w:val="sr-Latn-RS"/>
        </w:rPr>
      </w:pPr>
    </w:p>
    <w:p w14:paraId="42DE2331" w14:textId="77777777" w:rsidR="00F54A45" w:rsidRDefault="00F54A45" w:rsidP="008B0BA5">
      <w:pPr>
        <w:pStyle w:val="Footer"/>
        <w:spacing w:line="288" w:lineRule="auto"/>
        <w:jc w:val="both"/>
        <w:rPr>
          <w:rFonts w:ascii="Century Schoolbook" w:hAnsi="Century Schoolbook"/>
          <w:b/>
          <w:color w:val="000000" w:themeColor="text1"/>
          <w:sz w:val="24"/>
          <w:lang w:val="sr-Latn-RS"/>
        </w:rPr>
      </w:pPr>
    </w:p>
    <w:p w14:paraId="76E27B70" w14:textId="77777777" w:rsidR="00F54A45" w:rsidRDefault="00F54A45" w:rsidP="008B0BA5">
      <w:pPr>
        <w:pStyle w:val="Footer"/>
        <w:spacing w:line="288" w:lineRule="auto"/>
        <w:jc w:val="both"/>
        <w:rPr>
          <w:rFonts w:ascii="Century Schoolbook" w:hAnsi="Century Schoolbook"/>
          <w:b/>
          <w:color w:val="000000" w:themeColor="text1"/>
          <w:sz w:val="24"/>
          <w:lang w:val="sr-Latn-RS"/>
        </w:rPr>
      </w:pPr>
    </w:p>
    <w:p w14:paraId="30EAE7D1" w14:textId="77777777" w:rsidR="00F54A45" w:rsidRDefault="00F54A45" w:rsidP="008B0BA5">
      <w:pPr>
        <w:pStyle w:val="Footer"/>
        <w:spacing w:line="288" w:lineRule="auto"/>
        <w:jc w:val="both"/>
        <w:rPr>
          <w:rFonts w:ascii="Century Schoolbook" w:hAnsi="Century Schoolbook"/>
          <w:b/>
          <w:color w:val="000000" w:themeColor="text1"/>
          <w:sz w:val="24"/>
          <w:lang w:val="sr-Latn-RS"/>
        </w:rPr>
      </w:pPr>
    </w:p>
    <w:p w14:paraId="354D5D7D" w14:textId="77777777" w:rsidR="00F54A45" w:rsidRDefault="00F54A45" w:rsidP="008B0BA5">
      <w:pPr>
        <w:pStyle w:val="Footer"/>
        <w:spacing w:line="288" w:lineRule="auto"/>
        <w:jc w:val="both"/>
        <w:rPr>
          <w:rFonts w:ascii="Century Schoolbook" w:hAnsi="Century Schoolbook"/>
          <w:b/>
          <w:color w:val="000000" w:themeColor="text1"/>
          <w:sz w:val="24"/>
          <w:lang w:val="sr-Latn-RS"/>
        </w:rPr>
      </w:pPr>
    </w:p>
    <w:p w14:paraId="00CF6685" w14:textId="77777777" w:rsidR="00F54A45" w:rsidRDefault="00F54A45" w:rsidP="008B0BA5">
      <w:pPr>
        <w:pStyle w:val="Footer"/>
        <w:spacing w:line="288" w:lineRule="auto"/>
        <w:jc w:val="both"/>
        <w:rPr>
          <w:rFonts w:ascii="Century Schoolbook" w:hAnsi="Century Schoolbook"/>
          <w:b/>
          <w:color w:val="000000" w:themeColor="text1"/>
          <w:sz w:val="24"/>
          <w:lang w:val="sr-Latn-RS"/>
        </w:rPr>
      </w:pPr>
    </w:p>
    <w:p w14:paraId="24CEBF87" w14:textId="77777777" w:rsidR="00F54A45" w:rsidRDefault="00F54A45" w:rsidP="008B0BA5">
      <w:pPr>
        <w:pStyle w:val="Footer"/>
        <w:spacing w:line="288" w:lineRule="auto"/>
        <w:jc w:val="both"/>
        <w:rPr>
          <w:rFonts w:ascii="Century Schoolbook" w:hAnsi="Century Schoolbook"/>
          <w:b/>
          <w:color w:val="000000" w:themeColor="text1"/>
          <w:sz w:val="24"/>
          <w:lang w:val="sr-Latn-RS"/>
        </w:rPr>
      </w:pPr>
    </w:p>
    <w:p w14:paraId="65577AC0" w14:textId="77777777" w:rsidR="00F54A45" w:rsidRDefault="00F54A45" w:rsidP="008B0BA5">
      <w:pPr>
        <w:pStyle w:val="Footer"/>
        <w:spacing w:line="288" w:lineRule="auto"/>
        <w:jc w:val="both"/>
        <w:rPr>
          <w:rFonts w:ascii="Century Schoolbook" w:hAnsi="Century Schoolbook"/>
          <w:b/>
          <w:color w:val="000000" w:themeColor="text1"/>
          <w:sz w:val="24"/>
          <w:lang w:val="sr-Latn-RS"/>
        </w:rPr>
      </w:pPr>
    </w:p>
    <w:p w14:paraId="5F5E4757" w14:textId="77777777" w:rsidR="00E437ED" w:rsidRDefault="00E437ED" w:rsidP="00F54A45">
      <w:pPr>
        <w:pStyle w:val="Footer"/>
        <w:spacing w:line="288" w:lineRule="auto"/>
        <w:jc w:val="both"/>
        <w:rPr>
          <w:rFonts w:ascii="Century Schoolbook" w:hAnsi="Century Schoolbook"/>
          <w:b/>
          <w:color w:val="000000" w:themeColor="text1"/>
          <w:sz w:val="24"/>
          <w:lang w:val="sr-Latn-RS"/>
        </w:rPr>
      </w:pPr>
    </w:p>
    <w:p w14:paraId="06B1F5E8" w14:textId="3095BFBE" w:rsidR="002E1180" w:rsidRDefault="002E1180" w:rsidP="00F54A45">
      <w:pPr>
        <w:pStyle w:val="Footer"/>
        <w:spacing w:line="288" w:lineRule="auto"/>
        <w:jc w:val="both"/>
        <w:rPr>
          <w:rFonts w:ascii="Century Schoolbook" w:hAnsi="Century Schoolbook"/>
          <w:color w:val="000000" w:themeColor="text1"/>
          <w:sz w:val="24"/>
          <w:lang w:val="sr-Latn-RS"/>
        </w:rPr>
      </w:pPr>
      <w:r>
        <w:rPr>
          <w:rFonts w:ascii="Century Schoolbook" w:hAnsi="Century Schoolbook"/>
          <w:b/>
          <w:color w:val="000000" w:themeColor="text1"/>
          <w:sz w:val="24"/>
          <w:lang w:val="sr-Latn-RS"/>
        </w:rPr>
        <w:t>Napomene</w:t>
      </w:r>
      <w:r w:rsidR="008B0BA5" w:rsidRPr="00551C9E">
        <w:rPr>
          <w:rFonts w:ascii="Century Schoolbook" w:hAnsi="Century Schoolbook"/>
          <w:b/>
          <w:color w:val="000000" w:themeColor="text1"/>
          <w:sz w:val="24"/>
          <w:lang w:val="sr-Latn-RS"/>
        </w:rPr>
        <w:t>:</w:t>
      </w:r>
      <w:r w:rsidR="008B0BA5" w:rsidRPr="00551C9E">
        <w:rPr>
          <w:rFonts w:ascii="Century Schoolbook" w:hAnsi="Century Schoolbook"/>
          <w:color w:val="000000" w:themeColor="text1"/>
          <w:sz w:val="24"/>
          <w:lang w:val="sr-Latn-RS"/>
        </w:rPr>
        <w:t xml:space="preserve"> </w:t>
      </w:r>
    </w:p>
    <w:p w14:paraId="5BB916AB" w14:textId="77777777" w:rsidR="002E1180" w:rsidRDefault="008B0BA5" w:rsidP="00F54A45">
      <w:pPr>
        <w:pStyle w:val="Footer"/>
        <w:spacing w:line="288" w:lineRule="auto"/>
        <w:jc w:val="both"/>
        <w:rPr>
          <w:rFonts w:ascii="Century Schoolbook" w:hAnsi="Century Schoolbook"/>
          <w:color w:val="000000" w:themeColor="text1"/>
          <w:sz w:val="24"/>
          <w:lang w:val="sr-Latn-RS"/>
        </w:rPr>
      </w:pPr>
      <w:r w:rsidRPr="00B34C0E">
        <w:rPr>
          <w:rFonts w:ascii="Century Schoolbook" w:hAnsi="Century Schoolbook"/>
          <w:color w:val="000000" w:themeColor="text1"/>
          <w:sz w:val="24"/>
          <w:lang w:val="sr-Latn-RS"/>
        </w:rPr>
        <w:t xml:space="preserve">Da bi se </w:t>
      </w:r>
      <w:r w:rsidR="00AA2BBD">
        <w:rPr>
          <w:rFonts w:ascii="Century Schoolbook" w:hAnsi="Century Schoolbook"/>
          <w:color w:val="000000" w:themeColor="text1"/>
          <w:sz w:val="24"/>
          <w:lang w:val="sr-Latn-RS"/>
        </w:rPr>
        <w:t>ispit</w:t>
      </w:r>
      <w:r w:rsidRPr="00B34C0E">
        <w:rPr>
          <w:rFonts w:ascii="Century Schoolbook" w:hAnsi="Century Schoolbook"/>
          <w:color w:val="000000" w:themeColor="text1"/>
          <w:sz w:val="24"/>
          <w:lang w:val="sr-Latn-RS"/>
        </w:rPr>
        <w:t xml:space="preserve"> smatrao položenim potrebno je ostvariti minimalno </w:t>
      </w:r>
      <w:r w:rsidR="00F54A45">
        <w:rPr>
          <w:rFonts w:ascii="Century Schoolbook" w:hAnsi="Century Schoolbook"/>
          <w:color w:val="000000" w:themeColor="text1"/>
          <w:sz w:val="24"/>
          <w:lang w:val="sr-Latn-RS"/>
        </w:rPr>
        <w:t>24</w:t>
      </w:r>
      <w:r w:rsidRPr="00B34C0E">
        <w:rPr>
          <w:rFonts w:ascii="Century Schoolbook" w:hAnsi="Century Schoolbook"/>
          <w:color w:val="000000" w:themeColor="text1"/>
          <w:sz w:val="24"/>
          <w:lang w:val="sr-Latn-RS"/>
        </w:rPr>
        <w:t xml:space="preserve"> bodova</w:t>
      </w:r>
      <w:r w:rsidR="006454BE">
        <w:rPr>
          <w:rFonts w:ascii="Century Schoolbook" w:hAnsi="Century Schoolbook"/>
          <w:color w:val="000000" w:themeColor="text1"/>
          <w:sz w:val="24"/>
          <w:lang w:val="sr-Latn-RS"/>
        </w:rPr>
        <w:t xml:space="preserve"> na zadacima i 13 bodova na testu</w:t>
      </w:r>
      <w:r w:rsidRPr="00B34C0E">
        <w:rPr>
          <w:rFonts w:ascii="Century Schoolbook" w:hAnsi="Century Schoolbook"/>
          <w:color w:val="000000" w:themeColor="text1"/>
          <w:sz w:val="24"/>
          <w:lang w:val="sr-Latn-RS"/>
        </w:rPr>
        <w:t>.</w:t>
      </w:r>
      <w:r>
        <w:rPr>
          <w:rFonts w:ascii="Century Schoolbook" w:hAnsi="Century Schoolbook"/>
          <w:color w:val="000000" w:themeColor="text1"/>
          <w:sz w:val="24"/>
          <w:lang w:val="sr-Latn-RS"/>
        </w:rPr>
        <w:t xml:space="preserve"> </w:t>
      </w:r>
    </w:p>
    <w:p w14:paraId="21614BB2" w14:textId="66A78273" w:rsidR="00537774" w:rsidRDefault="002E1180" w:rsidP="00F54A45">
      <w:pPr>
        <w:pStyle w:val="Footer"/>
        <w:spacing w:line="288" w:lineRule="auto"/>
        <w:jc w:val="both"/>
        <w:rPr>
          <w:rFonts w:ascii="Century Schoolbook" w:hAnsi="Century Schoolbook"/>
          <w:color w:val="000000" w:themeColor="text1"/>
          <w:sz w:val="24"/>
          <w:lang w:val="sr-Latn-RS"/>
        </w:rPr>
      </w:pPr>
      <w:r>
        <w:rPr>
          <w:rFonts w:ascii="Century Schoolbook" w:hAnsi="Century Schoolbook"/>
          <w:color w:val="000000" w:themeColor="text1"/>
          <w:sz w:val="24"/>
          <w:szCs w:val="24"/>
          <w:lang w:val="sr-Latn-RS"/>
        </w:rPr>
        <w:t>Položeni zadaci i testovi važe tekući i naredni rok.</w:t>
      </w:r>
    </w:p>
    <w:p w14:paraId="2419F422" w14:textId="1BC53AB3" w:rsidR="00A96864" w:rsidRDefault="00325BBF" w:rsidP="00D960ED">
      <w:pPr>
        <w:pStyle w:val="Footer"/>
        <w:spacing w:line="288" w:lineRule="auto"/>
        <w:rPr>
          <w:rFonts w:ascii="Century Schoolbook" w:hAnsi="Century Schoolbook"/>
          <w:color w:val="000000" w:themeColor="text1"/>
          <w:sz w:val="24"/>
          <w:szCs w:val="24"/>
          <w:lang w:val="sr-Latn-RS"/>
        </w:rPr>
      </w:pPr>
      <w:r>
        <w:rPr>
          <w:rFonts w:ascii="Century Schoolbook" w:hAnsi="Century Schoolbook"/>
          <w:color w:val="000000" w:themeColor="text1"/>
          <w:sz w:val="24"/>
          <w:szCs w:val="24"/>
          <w:lang w:val="sr-Latn-RS"/>
        </w:rPr>
        <w:t>U</w:t>
      </w:r>
      <w:r w:rsidR="000069EE" w:rsidRPr="00D37599">
        <w:rPr>
          <w:rFonts w:ascii="Century Schoolbook" w:hAnsi="Century Schoolbook"/>
          <w:color w:val="000000" w:themeColor="text1"/>
          <w:sz w:val="24"/>
          <w:szCs w:val="24"/>
          <w:lang w:val="sr-Latn-RS"/>
        </w:rPr>
        <w:t>vid u radove</w:t>
      </w:r>
      <w:r w:rsidR="00E437ED">
        <w:rPr>
          <w:rFonts w:ascii="Century Schoolbook" w:hAnsi="Century Schoolbook"/>
          <w:color w:val="000000" w:themeColor="text1"/>
          <w:sz w:val="24"/>
          <w:szCs w:val="24"/>
          <w:lang w:val="sr-Latn-RS"/>
        </w:rPr>
        <w:t xml:space="preserve"> održaće se </w:t>
      </w:r>
      <w:r w:rsidR="007406BF">
        <w:rPr>
          <w:rFonts w:ascii="Century Schoolbook" w:hAnsi="Century Schoolbook"/>
          <w:color w:val="000000" w:themeColor="text1"/>
          <w:sz w:val="24"/>
          <w:szCs w:val="24"/>
          <w:lang w:val="sr-Latn-RS"/>
        </w:rPr>
        <w:t>27</w:t>
      </w:r>
      <w:r w:rsidR="009E5E23">
        <w:rPr>
          <w:rFonts w:ascii="Century Schoolbook" w:hAnsi="Century Schoolbook"/>
          <w:color w:val="000000" w:themeColor="text1"/>
          <w:sz w:val="24"/>
          <w:szCs w:val="24"/>
          <w:lang w:val="sr-Latn-RS"/>
        </w:rPr>
        <w:t>.10.</w:t>
      </w:r>
      <w:r w:rsidR="00A96864">
        <w:rPr>
          <w:rFonts w:ascii="Century Schoolbook" w:hAnsi="Century Schoolbook"/>
          <w:color w:val="000000" w:themeColor="text1"/>
          <w:sz w:val="24"/>
          <w:szCs w:val="24"/>
          <w:lang w:val="sr-Latn-RS"/>
        </w:rPr>
        <w:t>2025.</w:t>
      </w:r>
      <w:r w:rsidR="009E5E23">
        <w:rPr>
          <w:rFonts w:ascii="Century Schoolbook" w:hAnsi="Century Schoolbook"/>
          <w:color w:val="000000" w:themeColor="text1"/>
          <w:sz w:val="24"/>
          <w:szCs w:val="24"/>
          <w:lang w:val="sr-Latn-RS"/>
        </w:rPr>
        <w:t xml:space="preserve"> u 10.00 h, NTP 301</w:t>
      </w:r>
      <w:r w:rsidR="003B42CF">
        <w:rPr>
          <w:rFonts w:ascii="Century Schoolbook" w:hAnsi="Century Schoolbook"/>
          <w:color w:val="000000" w:themeColor="text1"/>
          <w:sz w:val="24"/>
          <w:szCs w:val="24"/>
          <w:lang w:val="sr-Latn-RS"/>
        </w:rPr>
        <w:t xml:space="preserve">. </w:t>
      </w:r>
    </w:p>
    <w:p w14:paraId="227AC77E" w14:textId="77777777" w:rsidR="00A96864" w:rsidRDefault="00A96864" w:rsidP="00D960ED">
      <w:pPr>
        <w:pStyle w:val="Footer"/>
        <w:spacing w:line="288" w:lineRule="auto"/>
        <w:rPr>
          <w:rFonts w:ascii="Century Schoolbook" w:hAnsi="Century Schoolbook"/>
          <w:color w:val="000000" w:themeColor="text1"/>
          <w:sz w:val="24"/>
          <w:szCs w:val="24"/>
          <w:lang w:val="sr-Latn-RS"/>
        </w:rPr>
      </w:pPr>
    </w:p>
    <w:p w14:paraId="7869B400" w14:textId="77777777" w:rsidR="007406BF" w:rsidRDefault="007406BF" w:rsidP="00D960ED">
      <w:pPr>
        <w:pStyle w:val="Footer"/>
        <w:spacing w:line="288" w:lineRule="auto"/>
        <w:rPr>
          <w:rFonts w:ascii="Century Schoolbook" w:hAnsi="Century Schoolbook"/>
          <w:color w:val="000000" w:themeColor="text1"/>
          <w:sz w:val="24"/>
          <w:szCs w:val="24"/>
          <w:lang w:val="sr-Latn-RS"/>
        </w:rPr>
      </w:pPr>
    </w:p>
    <w:p w14:paraId="0A2B4F13" w14:textId="77777777" w:rsidR="007406BF" w:rsidRPr="00F54A45" w:rsidRDefault="007406BF" w:rsidP="00D960ED">
      <w:pPr>
        <w:pStyle w:val="Footer"/>
        <w:spacing w:line="288" w:lineRule="auto"/>
        <w:rPr>
          <w:rFonts w:ascii="Century Schoolbook" w:hAnsi="Century Schoolbook"/>
          <w:color w:val="000000" w:themeColor="text1"/>
          <w:sz w:val="24"/>
          <w:szCs w:val="24"/>
          <w:lang w:val="sr-Latn-RS"/>
        </w:rPr>
      </w:pPr>
      <w:bookmarkStart w:id="0" w:name="_GoBack"/>
      <w:bookmarkEnd w:id="0"/>
    </w:p>
    <w:p w14:paraId="15F133F9" w14:textId="7BB03872" w:rsidR="00C5645A" w:rsidRPr="00551C9E" w:rsidRDefault="00C5645A" w:rsidP="00C5645A">
      <w:pPr>
        <w:pStyle w:val="Footer"/>
        <w:spacing w:after="120" w:line="360" w:lineRule="auto"/>
        <w:rPr>
          <w:rFonts w:ascii="Century Schoolbook" w:hAnsi="Century Schoolbook"/>
          <w:color w:val="000000" w:themeColor="text1"/>
          <w:sz w:val="24"/>
          <w:lang w:val="sr-Latn-RS"/>
        </w:rPr>
      </w:pPr>
      <w:r w:rsidRPr="00551C9E">
        <w:rPr>
          <w:rFonts w:ascii="Century Schoolbook" w:hAnsi="Century Schoolbook"/>
          <w:color w:val="000000" w:themeColor="text1"/>
          <w:sz w:val="24"/>
          <w:lang w:val="sr-Latn-RS"/>
        </w:rPr>
        <w:tab/>
        <w:t xml:space="preserve">                                                                         </w:t>
      </w:r>
      <w:r w:rsidR="002E1180">
        <w:rPr>
          <w:rFonts w:ascii="Century Schoolbook" w:hAnsi="Century Schoolbook"/>
          <w:color w:val="000000" w:themeColor="text1"/>
          <w:sz w:val="24"/>
          <w:lang w:val="sr-Latn-RS"/>
        </w:rPr>
        <w:t xml:space="preserve">               </w:t>
      </w:r>
      <w:r w:rsidRPr="00551C9E">
        <w:rPr>
          <w:rFonts w:ascii="Century Schoolbook" w:hAnsi="Century Schoolbook"/>
          <w:color w:val="000000" w:themeColor="text1"/>
          <w:sz w:val="24"/>
          <w:lang w:val="sr-Latn-RS"/>
        </w:rPr>
        <w:t>PREDMETNI NASTAVNIK</w:t>
      </w:r>
    </w:p>
    <w:p w14:paraId="7BE2CFFA" w14:textId="39CB0C8F" w:rsidR="00C5645A" w:rsidRPr="00AF6F61" w:rsidRDefault="00C5645A" w:rsidP="00AF6F61">
      <w:pPr>
        <w:pStyle w:val="Footer"/>
        <w:spacing w:line="360" w:lineRule="auto"/>
        <w:rPr>
          <w:rFonts w:ascii="Century Schoolbook" w:hAnsi="Century Schoolbook"/>
          <w:i/>
          <w:color w:val="000000" w:themeColor="text1"/>
          <w:sz w:val="24"/>
          <w:lang w:val="sr-Latn-RS"/>
        </w:rPr>
      </w:pPr>
      <w:r w:rsidRPr="00551C9E">
        <w:rPr>
          <w:rFonts w:ascii="Century Schoolbook" w:hAnsi="Century Schoolbook"/>
          <w:color w:val="000000" w:themeColor="text1"/>
          <w:sz w:val="24"/>
          <w:lang w:val="sr-Latn-RS"/>
        </w:rPr>
        <w:tab/>
      </w:r>
      <w:r w:rsidR="00244D9E">
        <w:rPr>
          <w:rFonts w:ascii="Century Schoolbook" w:hAnsi="Century Schoolbook"/>
          <w:color w:val="000000" w:themeColor="text1"/>
          <w:sz w:val="24"/>
          <w:lang w:val="sr-Latn-RS"/>
        </w:rPr>
        <w:t xml:space="preserve">                                                           </w:t>
      </w:r>
      <w:r w:rsidRPr="00551C9E">
        <w:rPr>
          <w:rFonts w:ascii="Century Schoolbook" w:hAnsi="Century Schoolbook"/>
          <w:color w:val="000000" w:themeColor="text1"/>
          <w:sz w:val="24"/>
          <w:lang w:val="sr-Latn-RS"/>
        </w:rPr>
        <w:t xml:space="preserve"> </w:t>
      </w:r>
      <w:r w:rsidR="00C33597" w:rsidRPr="00C33597">
        <w:rPr>
          <w:rFonts w:ascii="Century Schoolbook" w:hAnsi="Century Schoolbook"/>
          <w:i/>
          <w:iCs/>
          <w:color w:val="000000" w:themeColor="text1"/>
          <w:sz w:val="24"/>
          <w:lang w:val="sr-Latn-RS"/>
        </w:rPr>
        <w:t>Vanr.</w:t>
      </w:r>
      <w:r w:rsidR="00C33597">
        <w:rPr>
          <w:rFonts w:ascii="Century Schoolbook" w:hAnsi="Century Schoolbook"/>
          <w:color w:val="000000" w:themeColor="text1"/>
          <w:sz w:val="24"/>
          <w:lang w:val="sr-Latn-RS"/>
        </w:rPr>
        <w:t xml:space="preserve"> </w:t>
      </w:r>
      <w:r w:rsidR="00C33597">
        <w:rPr>
          <w:rFonts w:ascii="Century Schoolbook" w:hAnsi="Century Schoolbook"/>
          <w:i/>
          <w:color w:val="000000" w:themeColor="text1"/>
          <w:sz w:val="24"/>
          <w:lang w:val="sr-Latn-RS"/>
        </w:rPr>
        <w:t>p</w:t>
      </w:r>
      <w:r>
        <w:rPr>
          <w:rFonts w:ascii="Century Schoolbook" w:hAnsi="Century Schoolbook"/>
          <w:i/>
          <w:color w:val="000000" w:themeColor="text1"/>
          <w:sz w:val="24"/>
          <w:lang w:val="sr-Latn-RS"/>
        </w:rPr>
        <w:t>rof</w:t>
      </w:r>
      <w:r w:rsidRPr="00551C9E">
        <w:rPr>
          <w:rFonts w:ascii="Century Schoolbook" w:hAnsi="Century Schoolbook"/>
          <w:i/>
          <w:color w:val="000000" w:themeColor="text1"/>
          <w:sz w:val="24"/>
          <w:lang w:val="sr-Latn-RS"/>
        </w:rPr>
        <w:t xml:space="preserve">. dr </w:t>
      </w:r>
      <w:r w:rsidR="00F54A45">
        <w:rPr>
          <w:rFonts w:ascii="Century Schoolbook" w:hAnsi="Century Schoolbook"/>
          <w:i/>
          <w:color w:val="000000" w:themeColor="text1"/>
          <w:sz w:val="24"/>
          <w:lang w:val="sr-Latn-RS"/>
        </w:rPr>
        <w:t>Marko</w:t>
      </w:r>
      <w:r w:rsidRPr="00551C9E">
        <w:rPr>
          <w:rFonts w:ascii="Century Schoolbook" w:hAnsi="Century Schoolbook"/>
          <w:i/>
          <w:color w:val="000000" w:themeColor="text1"/>
          <w:sz w:val="24"/>
          <w:lang w:val="sr-Latn-RS"/>
        </w:rPr>
        <w:t xml:space="preserve"> </w:t>
      </w:r>
      <w:r w:rsidR="00F54A45">
        <w:rPr>
          <w:rFonts w:ascii="Century Schoolbook" w:hAnsi="Century Schoolbook"/>
          <w:i/>
          <w:color w:val="000000" w:themeColor="text1"/>
          <w:sz w:val="24"/>
          <w:lang w:val="sr-Latn-RS"/>
        </w:rPr>
        <w:t>Marković</w:t>
      </w:r>
      <w:r w:rsidRPr="00551C9E">
        <w:rPr>
          <w:rFonts w:ascii="Century Schoolbook" w:hAnsi="Century Schoolbook"/>
          <w:i/>
          <w:color w:val="000000" w:themeColor="text1"/>
          <w:sz w:val="24"/>
          <w:lang w:val="sr-Latn-RS"/>
        </w:rPr>
        <w:t>, dipl. inž. geod</w:t>
      </w:r>
      <w:r w:rsidR="00F54A45">
        <w:rPr>
          <w:rFonts w:ascii="Century Schoolbook" w:hAnsi="Century Schoolbook"/>
          <w:i/>
          <w:color w:val="000000" w:themeColor="text1"/>
          <w:sz w:val="24"/>
          <w:lang w:val="sr-Latn-RS"/>
        </w:rPr>
        <w:t>ez</w:t>
      </w:r>
      <w:r w:rsidRPr="00551C9E">
        <w:rPr>
          <w:rFonts w:ascii="Century Schoolbook" w:hAnsi="Century Schoolbook"/>
          <w:i/>
          <w:color w:val="000000" w:themeColor="text1"/>
          <w:sz w:val="24"/>
          <w:lang w:val="sr-Latn-RS"/>
        </w:rPr>
        <w:t>.</w:t>
      </w:r>
    </w:p>
    <w:sectPr w:rsidR="00C5645A" w:rsidRPr="00AF6F61">
      <w:headerReference w:type="default" r:id="rId9"/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9363067" w14:textId="77777777" w:rsidR="00701E08" w:rsidRDefault="00701E08" w:rsidP="00F47728">
      <w:pPr>
        <w:spacing w:after="0" w:line="240" w:lineRule="auto"/>
      </w:pPr>
      <w:r>
        <w:separator/>
      </w:r>
    </w:p>
  </w:endnote>
  <w:endnote w:type="continuationSeparator" w:id="0">
    <w:p w14:paraId="64CD0389" w14:textId="77777777" w:rsidR="00701E08" w:rsidRDefault="00701E08" w:rsidP="00F477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D3BB583" w14:textId="77777777" w:rsidR="00701E08" w:rsidRDefault="00701E08" w:rsidP="00F47728">
      <w:pPr>
        <w:spacing w:after="0" w:line="240" w:lineRule="auto"/>
      </w:pPr>
      <w:r>
        <w:separator/>
      </w:r>
    </w:p>
  </w:footnote>
  <w:footnote w:type="continuationSeparator" w:id="0">
    <w:p w14:paraId="0A46C9CD" w14:textId="77777777" w:rsidR="00701E08" w:rsidRDefault="00701E08" w:rsidP="00F477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F499D2" w14:textId="743F4668" w:rsidR="00F47728" w:rsidRPr="00E437ED" w:rsidRDefault="00F47728" w:rsidP="000A4799">
    <w:pPr>
      <w:spacing w:after="120" w:line="240" w:lineRule="auto"/>
      <w:rPr>
        <w:rFonts w:ascii="Century Schoolbook" w:eastAsia="Times New Roman" w:hAnsi="Century Schoolbook" w:cs="Arial"/>
        <w:b/>
        <w:bCs/>
        <w:color w:val="000000" w:themeColor="text1"/>
        <w:sz w:val="20"/>
        <w:szCs w:val="20"/>
        <w:lang w:val="sr-Latn-RS"/>
      </w:rPr>
    </w:pPr>
    <w:r w:rsidRPr="00E437ED">
      <w:rPr>
        <w:rFonts w:ascii="Century Schoolbook" w:hAnsi="Century Schoolbook"/>
        <w:color w:val="000000" w:themeColor="text1"/>
        <w:sz w:val="20"/>
        <w:lang w:val="sr-Latn-RS"/>
      </w:rPr>
      <w:t>FAKULTET TEHNIČKIH NAUKA</w:t>
    </w:r>
    <w:r w:rsidR="00325BBF" w:rsidRPr="00E437ED">
      <w:rPr>
        <w:rFonts w:ascii="Century Schoolbook" w:eastAsia="Times New Roman" w:hAnsi="Century Schoolbook" w:cs="Arial"/>
        <w:b/>
        <w:bCs/>
        <w:color w:val="000000" w:themeColor="text1"/>
        <w:sz w:val="20"/>
        <w:szCs w:val="20"/>
        <w:lang w:val="sr-Latn-RS"/>
      </w:rPr>
      <w:t xml:space="preserve"> </w:t>
    </w:r>
    <w:r w:rsidR="00325BBF" w:rsidRPr="00E437ED">
      <w:rPr>
        <w:rFonts w:ascii="Century Schoolbook" w:eastAsia="Times New Roman" w:hAnsi="Century Schoolbook" w:cs="Arial"/>
        <w:b/>
        <w:bCs/>
        <w:color w:val="000000" w:themeColor="text1"/>
        <w:sz w:val="20"/>
        <w:szCs w:val="20"/>
        <w:lang w:val="sr-Latn-RS"/>
      </w:rPr>
      <w:tab/>
      <w:t xml:space="preserve">             </w:t>
    </w:r>
    <w:r w:rsidR="008253DF" w:rsidRPr="00E437ED">
      <w:rPr>
        <w:rFonts w:ascii="Century Schoolbook" w:eastAsia="Times New Roman" w:hAnsi="Century Schoolbook" w:cs="Arial"/>
        <w:b/>
        <w:bCs/>
        <w:color w:val="000000" w:themeColor="text1"/>
        <w:sz w:val="20"/>
        <w:szCs w:val="20"/>
        <w:lang w:val="sr-Latn-RS"/>
      </w:rPr>
      <w:t xml:space="preserve">      </w:t>
    </w:r>
    <w:r w:rsidR="006F02B9" w:rsidRPr="00E437ED">
      <w:rPr>
        <w:rFonts w:ascii="Century Schoolbook" w:eastAsia="Times New Roman" w:hAnsi="Century Schoolbook" w:cs="Arial"/>
        <w:b/>
        <w:bCs/>
        <w:color w:val="000000" w:themeColor="text1"/>
        <w:sz w:val="20"/>
        <w:szCs w:val="20"/>
        <w:lang w:val="sr-Latn-RS"/>
      </w:rPr>
      <w:t xml:space="preserve"> </w:t>
    </w:r>
    <w:r w:rsidR="00C775B2" w:rsidRPr="00E437ED">
      <w:rPr>
        <w:rFonts w:ascii="Century Schoolbook" w:eastAsia="Times New Roman" w:hAnsi="Century Schoolbook" w:cs="Arial"/>
        <w:b/>
        <w:bCs/>
        <w:color w:val="000000" w:themeColor="text1"/>
        <w:sz w:val="20"/>
        <w:szCs w:val="20"/>
        <w:lang w:val="sr-Latn-RS"/>
      </w:rPr>
      <w:t xml:space="preserve"> </w:t>
    </w:r>
    <w:r w:rsidR="00735410" w:rsidRPr="00E437ED">
      <w:rPr>
        <w:rFonts w:ascii="Century Schoolbook" w:eastAsia="Times New Roman" w:hAnsi="Century Schoolbook" w:cs="Arial"/>
        <w:b/>
        <w:bCs/>
        <w:color w:val="000000" w:themeColor="text1"/>
        <w:sz w:val="20"/>
        <w:szCs w:val="20"/>
        <w:lang w:val="sr-Latn-RS"/>
      </w:rPr>
      <w:t xml:space="preserve"> </w:t>
    </w:r>
    <w:r w:rsidR="004C4C68" w:rsidRPr="00E437ED">
      <w:rPr>
        <w:rFonts w:ascii="Century Schoolbook" w:eastAsia="Times New Roman" w:hAnsi="Century Schoolbook" w:cs="Arial"/>
        <w:b/>
        <w:bCs/>
        <w:color w:val="000000" w:themeColor="text1"/>
        <w:sz w:val="20"/>
        <w:szCs w:val="20"/>
        <w:lang w:val="sr-Latn-RS"/>
      </w:rPr>
      <w:tab/>
      <w:t xml:space="preserve">    </w:t>
    </w:r>
    <w:r w:rsidR="00325BBF" w:rsidRPr="00E437ED">
      <w:rPr>
        <w:rFonts w:ascii="Century Schoolbook" w:eastAsia="Times New Roman" w:hAnsi="Century Schoolbook" w:cs="Arial"/>
        <w:b/>
        <w:bCs/>
        <w:color w:val="000000" w:themeColor="text1"/>
        <w:sz w:val="20"/>
        <w:szCs w:val="20"/>
        <w:lang w:val="sr-Latn-RS"/>
      </w:rPr>
      <w:t xml:space="preserve"> </w:t>
    </w:r>
    <w:r w:rsidR="007406BF">
      <w:rPr>
        <w:rFonts w:ascii="Century Schoolbook" w:eastAsia="Times New Roman" w:hAnsi="Century Schoolbook" w:cs="Arial"/>
        <w:b/>
        <w:bCs/>
        <w:color w:val="000000" w:themeColor="text1"/>
        <w:sz w:val="20"/>
        <w:szCs w:val="20"/>
        <w:lang w:val="sr-Latn-RS"/>
      </w:rPr>
      <w:t xml:space="preserve">              </w:t>
    </w:r>
    <w:r w:rsidR="00E437ED">
      <w:rPr>
        <w:rFonts w:ascii="Century Schoolbook" w:eastAsia="Times New Roman" w:hAnsi="Century Schoolbook" w:cs="Arial"/>
        <w:b/>
        <w:bCs/>
        <w:color w:val="000000" w:themeColor="text1"/>
        <w:sz w:val="20"/>
        <w:szCs w:val="20"/>
        <w:lang w:val="sr-Latn-RS"/>
      </w:rPr>
      <w:t xml:space="preserve"> </w:t>
    </w:r>
    <w:r w:rsidR="00E437ED">
      <w:rPr>
        <w:rFonts w:ascii="Century Schoolbook" w:eastAsia="Times New Roman" w:hAnsi="Century Schoolbook" w:cs="Arial"/>
        <w:b/>
        <w:bCs/>
        <w:color w:val="000000" w:themeColor="text1"/>
        <w:sz w:val="20"/>
        <w:szCs w:val="20"/>
        <w:lang w:val="sr-Latn-RS"/>
      </w:rPr>
      <w:tab/>
    </w:r>
    <w:r w:rsidR="007406BF">
      <w:rPr>
        <w:rFonts w:ascii="Century Schoolbook" w:eastAsia="Times New Roman" w:hAnsi="Century Schoolbook" w:cs="Arial"/>
        <w:b/>
        <w:bCs/>
        <w:color w:val="000000" w:themeColor="text1"/>
        <w:sz w:val="20"/>
        <w:szCs w:val="20"/>
        <w:lang w:val="sr-Latn-RS"/>
      </w:rPr>
      <w:t>Septembarski dodatni</w:t>
    </w:r>
    <w:r w:rsidR="00B078BE" w:rsidRPr="00E437ED">
      <w:rPr>
        <w:rFonts w:ascii="Century Schoolbook" w:eastAsia="Times New Roman" w:hAnsi="Century Schoolbook" w:cs="Arial"/>
        <w:b/>
        <w:bCs/>
        <w:color w:val="000000" w:themeColor="text1"/>
        <w:sz w:val="20"/>
        <w:szCs w:val="20"/>
        <w:lang w:val="sr-Latn-RS"/>
      </w:rPr>
      <w:t xml:space="preserve"> rok</w:t>
    </w:r>
    <w:r w:rsidR="007406BF">
      <w:rPr>
        <w:rFonts w:ascii="Century Schoolbook" w:eastAsia="Times New Roman" w:hAnsi="Century Schoolbook" w:cs="Arial"/>
        <w:b/>
        <w:bCs/>
        <w:color w:val="000000" w:themeColor="text1"/>
        <w:sz w:val="20"/>
        <w:szCs w:val="20"/>
        <w:lang w:val="sr-Latn-RS"/>
      </w:rPr>
      <w:t xml:space="preserve"> 1</w:t>
    </w:r>
  </w:p>
  <w:p w14:paraId="0C0ED7B5" w14:textId="77B1B318" w:rsidR="00F47728" w:rsidRPr="00E437ED" w:rsidRDefault="00F47728" w:rsidP="00666E38">
    <w:pPr>
      <w:pStyle w:val="Header"/>
      <w:spacing w:after="120"/>
      <w:rPr>
        <w:rFonts w:ascii="Century Schoolbook" w:hAnsi="Century Schoolbook"/>
        <w:color w:val="000000" w:themeColor="text1"/>
        <w:sz w:val="20"/>
        <w:lang w:val="sr-Latn-RS"/>
      </w:rPr>
    </w:pPr>
    <w:r w:rsidRPr="00E437ED">
      <w:rPr>
        <w:rFonts w:ascii="Century Schoolbook" w:hAnsi="Century Schoolbook"/>
        <w:color w:val="000000" w:themeColor="text1"/>
        <w:sz w:val="20"/>
        <w:lang w:val="sr-Latn-RS"/>
      </w:rPr>
      <w:t>GEODEZIJA I GEO</w:t>
    </w:r>
    <w:r w:rsidR="004C4C68" w:rsidRPr="00E437ED">
      <w:rPr>
        <w:rFonts w:ascii="Century Schoolbook" w:hAnsi="Century Schoolbook"/>
        <w:color w:val="000000" w:themeColor="text1"/>
        <w:sz w:val="20"/>
        <w:lang w:val="sr-Latn-RS"/>
      </w:rPr>
      <w:t>INFORMATIKA</w:t>
    </w:r>
  </w:p>
  <w:p w14:paraId="50BE5568" w14:textId="2DD73E3A" w:rsidR="00706391" w:rsidRPr="00E437ED" w:rsidRDefault="00F47728" w:rsidP="00666E38">
    <w:pPr>
      <w:pStyle w:val="Header"/>
      <w:spacing w:after="120"/>
      <w:rPr>
        <w:rFonts w:ascii="Century Schoolbook" w:hAnsi="Century Schoolbook"/>
        <w:b/>
        <w:color w:val="000000" w:themeColor="text1"/>
        <w:sz w:val="20"/>
        <w:lang w:val="sr-Latn-RS"/>
      </w:rPr>
    </w:pPr>
    <w:r w:rsidRPr="00E437ED">
      <w:rPr>
        <w:rFonts w:ascii="Century Schoolbook" w:hAnsi="Century Schoolbook"/>
        <w:color w:val="000000" w:themeColor="text1"/>
        <w:sz w:val="20"/>
        <w:lang w:val="sr-Latn-RS"/>
      </w:rPr>
      <w:t xml:space="preserve">PREDMET: </w:t>
    </w:r>
    <w:r w:rsidR="00F54A45" w:rsidRPr="00E437ED">
      <w:rPr>
        <w:rFonts w:ascii="Century Schoolbook" w:hAnsi="Century Schoolbook"/>
        <w:b/>
        <w:color w:val="000000" w:themeColor="text1"/>
        <w:sz w:val="20"/>
        <w:lang w:val="sr-Latn-RS"/>
      </w:rPr>
      <w:t>UVOD U GEODEZIJU</w:t>
    </w:r>
  </w:p>
  <w:p w14:paraId="32A87838" w14:textId="69EA2C08" w:rsidR="00F47728" w:rsidRPr="00A27BE1" w:rsidRDefault="00A27BE1" w:rsidP="00A27BE1">
    <w:pPr>
      <w:pStyle w:val="Header"/>
      <w:tabs>
        <w:tab w:val="clear" w:pos="4703"/>
        <w:tab w:val="clear" w:pos="9406"/>
        <w:tab w:val="left" w:pos="6179"/>
      </w:tabs>
      <w:rPr>
        <w:rFonts w:ascii="Century Schoolbook" w:hAnsi="Century Schoolbook"/>
        <w:lang w:val="sr-Latn-RS"/>
      </w:rPr>
    </w:pPr>
    <w:r w:rsidRPr="00A27BE1">
      <w:rPr>
        <w:rFonts w:ascii="Century Schoolbook" w:hAnsi="Century Schoolbook"/>
        <w:lang w:val="sr-Latn-RS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410481"/>
    <w:multiLevelType w:val="hybridMultilevel"/>
    <w:tmpl w:val="EF6236B8"/>
    <w:lvl w:ilvl="0" w:tplc="49686E82">
      <w:start w:val="8"/>
      <w:numFmt w:val="bullet"/>
      <w:lvlText w:val="-"/>
      <w:lvlJc w:val="left"/>
      <w:pPr>
        <w:ind w:left="720" w:hanging="360"/>
      </w:pPr>
      <w:rPr>
        <w:rFonts w:ascii="Century Schoolbook" w:eastAsiaTheme="minorHAnsi" w:hAnsi="Century Schoolbook" w:cs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B397E9B"/>
    <w:multiLevelType w:val="hybridMultilevel"/>
    <w:tmpl w:val="C4100EAA"/>
    <w:lvl w:ilvl="0" w:tplc="0836764C">
      <w:start w:val="8"/>
      <w:numFmt w:val="bullet"/>
      <w:lvlText w:val="-"/>
      <w:lvlJc w:val="left"/>
      <w:pPr>
        <w:ind w:left="720" w:hanging="360"/>
      </w:pPr>
      <w:rPr>
        <w:rFonts w:ascii="Century Schoolbook" w:eastAsiaTheme="minorHAnsi" w:hAnsi="Century Schoolbook" w:cs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MDI3NrE0MTY1tDBX0lEKTi0uzszPAykwqQUAZEf+7SwAAAA="/>
  </w:docVars>
  <w:rsids>
    <w:rsidRoot w:val="00F47728"/>
    <w:rsid w:val="00001229"/>
    <w:rsid w:val="0000570B"/>
    <w:rsid w:val="000057FC"/>
    <w:rsid w:val="000069EE"/>
    <w:rsid w:val="00017257"/>
    <w:rsid w:val="00040465"/>
    <w:rsid w:val="00040E26"/>
    <w:rsid w:val="000430D6"/>
    <w:rsid w:val="00046C75"/>
    <w:rsid w:val="0005225E"/>
    <w:rsid w:val="000556B6"/>
    <w:rsid w:val="0005738C"/>
    <w:rsid w:val="0006000E"/>
    <w:rsid w:val="0006536C"/>
    <w:rsid w:val="000672F3"/>
    <w:rsid w:val="00074C54"/>
    <w:rsid w:val="00076553"/>
    <w:rsid w:val="000765D4"/>
    <w:rsid w:val="0007746B"/>
    <w:rsid w:val="00081615"/>
    <w:rsid w:val="00087ACC"/>
    <w:rsid w:val="000A0CBF"/>
    <w:rsid w:val="000A4799"/>
    <w:rsid w:val="000A5DAF"/>
    <w:rsid w:val="000C6171"/>
    <w:rsid w:val="000D3E55"/>
    <w:rsid w:val="000D406A"/>
    <w:rsid w:val="000E3716"/>
    <w:rsid w:val="000F13BF"/>
    <w:rsid w:val="000F7DAF"/>
    <w:rsid w:val="00101AA9"/>
    <w:rsid w:val="0010324F"/>
    <w:rsid w:val="00103C47"/>
    <w:rsid w:val="00112743"/>
    <w:rsid w:val="00117585"/>
    <w:rsid w:val="00121562"/>
    <w:rsid w:val="00131F2E"/>
    <w:rsid w:val="001350D8"/>
    <w:rsid w:val="001403B8"/>
    <w:rsid w:val="00141A43"/>
    <w:rsid w:val="001424B3"/>
    <w:rsid w:val="00142CF7"/>
    <w:rsid w:val="001451B7"/>
    <w:rsid w:val="00145474"/>
    <w:rsid w:val="00146304"/>
    <w:rsid w:val="00147047"/>
    <w:rsid w:val="00150006"/>
    <w:rsid w:val="001565B7"/>
    <w:rsid w:val="00156A35"/>
    <w:rsid w:val="00157613"/>
    <w:rsid w:val="00163C49"/>
    <w:rsid w:val="00164C9E"/>
    <w:rsid w:val="0017078D"/>
    <w:rsid w:val="00190283"/>
    <w:rsid w:val="00193122"/>
    <w:rsid w:val="00196AC6"/>
    <w:rsid w:val="00197A1C"/>
    <w:rsid w:val="001A1DC1"/>
    <w:rsid w:val="001B026A"/>
    <w:rsid w:val="001B12DC"/>
    <w:rsid w:val="001B4F5F"/>
    <w:rsid w:val="001B6CCE"/>
    <w:rsid w:val="001B7DAD"/>
    <w:rsid w:val="001D25E4"/>
    <w:rsid w:val="001D511E"/>
    <w:rsid w:val="001D55CF"/>
    <w:rsid w:val="001D58B2"/>
    <w:rsid w:val="001F15B8"/>
    <w:rsid w:val="001F32B7"/>
    <w:rsid w:val="001F7C1E"/>
    <w:rsid w:val="00216561"/>
    <w:rsid w:val="00216C8D"/>
    <w:rsid w:val="00217A3F"/>
    <w:rsid w:val="002208E5"/>
    <w:rsid w:val="00225EF1"/>
    <w:rsid w:val="002335D9"/>
    <w:rsid w:val="00233824"/>
    <w:rsid w:val="00234153"/>
    <w:rsid w:val="00234E09"/>
    <w:rsid w:val="0024221F"/>
    <w:rsid w:val="00244D9E"/>
    <w:rsid w:val="00266528"/>
    <w:rsid w:val="002666DF"/>
    <w:rsid w:val="002722F2"/>
    <w:rsid w:val="00276B6C"/>
    <w:rsid w:val="002778A9"/>
    <w:rsid w:val="00277E52"/>
    <w:rsid w:val="00283BCC"/>
    <w:rsid w:val="00284297"/>
    <w:rsid w:val="0028614F"/>
    <w:rsid w:val="00287A9B"/>
    <w:rsid w:val="00291C4B"/>
    <w:rsid w:val="00293AD8"/>
    <w:rsid w:val="00296540"/>
    <w:rsid w:val="002A2AA4"/>
    <w:rsid w:val="002A4455"/>
    <w:rsid w:val="002B109E"/>
    <w:rsid w:val="002B5327"/>
    <w:rsid w:val="002C2F90"/>
    <w:rsid w:val="002C5D1D"/>
    <w:rsid w:val="002C770D"/>
    <w:rsid w:val="002D23EB"/>
    <w:rsid w:val="002D4E3F"/>
    <w:rsid w:val="002E1180"/>
    <w:rsid w:val="002F12D1"/>
    <w:rsid w:val="002F1567"/>
    <w:rsid w:val="002F3A5D"/>
    <w:rsid w:val="002F5E6B"/>
    <w:rsid w:val="002F7D7D"/>
    <w:rsid w:val="00302799"/>
    <w:rsid w:val="00306D7E"/>
    <w:rsid w:val="003127A0"/>
    <w:rsid w:val="0031324C"/>
    <w:rsid w:val="003222F1"/>
    <w:rsid w:val="00325BBF"/>
    <w:rsid w:val="00331564"/>
    <w:rsid w:val="0033512E"/>
    <w:rsid w:val="0034033E"/>
    <w:rsid w:val="00344175"/>
    <w:rsid w:val="00344589"/>
    <w:rsid w:val="00350AFB"/>
    <w:rsid w:val="00360C03"/>
    <w:rsid w:val="00360CA3"/>
    <w:rsid w:val="003645C3"/>
    <w:rsid w:val="00364B8F"/>
    <w:rsid w:val="00372DCE"/>
    <w:rsid w:val="00377484"/>
    <w:rsid w:val="00380614"/>
    <w:rsid w:val="003900F9"/>
    <w:rsid w:val="003943E1"/>
    <w:rsid w:val="003968E5"/>
    <w:rsid w:val="003A4626"/>
    <w:rsid w:val="003A6F70"/>
    <w:rsid w:val="003A7D6E"/>
    <w:rsid w:val="003B211A"/>
    <w:rsid w:val="003B42CF"/>
    <w:rsid w:val="003D0903"/>
    <w:rsid w:val="003D7A59"/>
    <w:rsid w:val="003E231B"/>
    <w:rsid w:val="003E31B7"/>
    <w:rsid w:val="003F2304"/>
    <w:rsid w:val="00402542"/>
    <w:rsid w:val="00403FD7"/>
    <w:rsid w:val="00417670"/>
    <w:rsid w:val="00420AEC"/>
    <w:rsid w:val="00426D54"/>
    <w:rsid w:val="00427A0C"/>
    <w:rsid w:val="00434C24"/>
    <w:rsid w:val="004359F6"/>
    <w:rsid w:val="00436921"/>
    <w:rsid w:val="0045072E"/>
    <w:rsid w:val="00466482"/>
    <w:rsid w:val="00467523"/>
    <w:rsid w:val="00467931"/>
    <w:rsid w:val="00473391"/>
    <w:rsid w:val="004746B0"/>
    <w:rsid w:val="00485A31"/>
    <w:rsid w:val="00490ED9"/>
    <w:rsid w:val="004917D8"/>
    <w:rsid w:val="004938BB"/>
    <w:rsid w:val="00494FA1"/>
    <w:rsid w:val="004A21AE"/>
    <w:rsid w:val="004A252D"/>
    <w:rsid w:val="004B3B84"/>
    <w:rsid w:val="004C0042"/>
    <w:rsid w:val="004C0057"/>
    <w:rsid w:val="004C4C68"/>
    <w:rsid w:val="004D4027"/>
    <w:rsid w:val="004D6879"/>
    <w:rsid w:val="004E2F7F"/>
    <w:rsid w:val="004E4312"/>
    <w:rsid w:val="004E7774"/>
    <w:rsid w:val="004F209E"/>
    <w:rsid w:val="00501AC1"/>
    <w:rsid w:val="005122CD"/>
    <w:rsid w:val="0052542D"/>
    <w:rsid w:val="00531879"/>
    <w:rsid w:val="0053562F"/>
    <w:rsid w:val="00537774"/>
    <w:rsid w:val="00537FB1"/>
    <w:rsid w:val="005437E3"/>
    <w:rsid w:val="005511C1"/>
    <w:rsid w:val="00551C9E"/>
    <w:rsid w:val="00556A07"/>
    <w:rsid w:val="00556D5D"/>
    <w:rsid w:val="00571DC9"/>
    <w:rsid w:val="005A05FA"/>
    <w:rsid w:val="005A3237"/>
    <w:rsid w:val="005A3AF9"/>
    <w:rsid w:val="005A4D2C"/>
    <w:rsid w:val="005B1A74"/>
    <w:rsid w:val="005B35FD"/>
    <w:rsid w:val="005C040B"/>
    <w:rsid w:val="005D0874"/>
    <w:rsid w:val="005D7BA5"/>
    <w:rsid w:val="005E018B"/>
    <w:rsid w:val="005E2222"/>
    <w:rsid w:val="005E278D"/>
    <w:rsid w:val="005E3C3E"/>
    <w:rsid w:val="005E3EDD"/>
    <w:rsid w:val="005E6ACA"/>
    <w:rsid w:val="00611563"/>
    <w:rsid w:val="00611939"/>
    <w:rsid w:val="006126E5"/>
    <w:rsid w:val="00613AA6"/>
    <w:rsid w:val="00623D7D"/>
    <w:rsid w:val="00623F3D"/>
    <w:rsid w:val="0062759C"/>
    <w:rsid w:val="00632EF4"/>
    <w:rsid w:val="006335ED"/>
    <w:rsid w:val="00633B98"/>
    <w:rsid w:val="00633C46"/>
    <w:rsid w:val="00637546"/>
    <w:rsid w:val="006454BE"/>
    <w:rsid w:val="00654AE5"/>
    <w:rsid w:val="006644BB"/>
    <w:rsid w:val="00665873"/>
    <w:rsid w:val="00666E38"/>
    <w:rsid w:val="00670D4F"/>
    <w:rsid w:val="0067131A"/>
    <w:rsid w:val="0067766A"/>
    <w:rsid w:val="00681907"/>
    <w:rsid w:val="00682CF3"/>
    <w:rsid w:val="006856FC"/>
    <w:rsid w:val="0068616B"/>
    <w:rsid w:val="00686DAF"/>
    <w:rsid w:val="00687B65"/>
    <w:rsid w:val="00690A87"/>
    <w:rsid w:val="006A29DD"/>
    <w:rsid w:val="006B74D7"/>
    <w:rsid w:val="006C6930"/>
    <w:rsid w:val="006D5C07"/>
    <w:rsid w:val="006D6C3D"/>
    <w:rsid w:val="006D76BA"/>
    <w:rsid w:val="006D78FA"/>
    <w:rsid w:val="006E2230"/>
    <w:rsid w:val="006F02B9"/>
    <w:rsid w:val="006F02C8"/>
    <w:rsid w:val="006F5F8F"/>
    <w:rsid w:val="006F728A"/>
    <w:rsid w:val="00701E08"/>
    <w:rsid w:val="00705B22"/>
    <w:rsid w:val="00706391"/>
    <w:rsid w:val="007144D2"/>
    <w:rsid w:val="007144F5"/>
    <w:rsid w:val="00727706"/>
    <w:rsid w:val="00735410"/>
    <w:rsid w:val="007406BF"/>
    <w:rsid w:val="00742252"/>
    <w:rsid w:val="0074528A"/>
    <w:rsid w:val="00746D15"/>
    <w:rsid w:val="0075794C"/>
    <w:rsid w:val="007700FE"/>
    <w:rsid w:val="00771B23"/>
    <w:rsid w:val="00773E4A"/>
    <w:rsid w:val="007826AC"/>
    <w:rsid w:val="00784340"/>
    <w:rsid w:val="00787AB8"/>
    <w:rsid w:val="00796F00"/>
    <w:rsid w:val="007971AE"/>
    <w:rsid w:val="007A1E69"/>
    <w:rsid w:val="007A21F7"/>
    <w:rsid w:val="007A493D"/>
    <w:rsid w:val="007A4B73"/>
    <w:rsid w:val="007B10A8"/>
    <w:rsid w:val="007B60CC"/>
    <w:rsid w:val="007B679E"/>
    <w:rsid w:val="007B718B"/>
    <w:rsid w:val="007C4F1D"/>
    <w:rsid w:val="007C7520"/>
    <w:rsid w:val="007D4C95"/>
    <w:rsid w:val="007F018D"/>
    <w:rsid w:val="007F474B"/>
    <w:rsid w:val="007F5BF9"/>
    <w:rsid w:val="008031FF"/>
    <w:rsid w:val="00811885"/>
    <w:rsid w:val="008148E0"/>
    <w:rsid w:val="00814E9E"/>
    <w:rsid w:val="00820BFA"/>
    <w:rsid w:val="00821BF6"/>
    <w:rsid w:val="008253DF"/>
    <w:rsid w:val="0084091D"/>
    <w:rsid w:val="008443B0"/>
    <w:rsid w:val="00846BF6"/>
    <w:rsid w:val="00847DD6"/>
    <w:rsid w:val="00851C79"/>
    <w:rsid w:val="00853936"/>
    <w:rsid w:val="008603FE"/>
    <w:rsid w:val="00863D0D"/>
    <w:rsid w:val="0086600C"/>
    <w:rsid w:val="00866647"/>
    <w:rsid w:val="008767D5"/>
    <w:rsid w:val="00876981"/>
    <w:rsid w:val="008906EA"/>
    <w:rsid w:val="008A5637"/>
    <w:rsid w:val="008B0BA5"/>
    <w:rsid w:val="008B39F3"/>
    <w:rsid w:val="008B4919"/>
    <w:rsid w:val="008C1317"/>
    <w:rsid w:val="008D5157"/>
    <w:rsid w:val="008E718A"/>
    <w:rsid w:val="008F1EC1"/>
    <w:rsid w:val="008F6AEF"/>
    <w:rsid w:val="00903D07"/>
    <w:rsid w:val="00917E9E"/>
    <w:rsid w:val="009300B0"/>
    <w:rsid w:val="00930702"/>
    <w:rsid w:val="00935D40"/>
    <w:rsid w:val="0094023C"/>
    <w:rsid w:val="00945EF5"/>
    <w:rsid w:val="00953CCD"/>
    <w:rsid w:val="00965288"/>
    <w:rsid w:val="00972648"/>
    <w:rsid w:val="00974233"/>
    <w:rsid w:val="00980795"/>
    <w:rsid w:val="00985665"/>
    <w:rsid w:val="00990C5D"/>
    <w:rsid w:val="009A0723"/>
    <w:rsid w:val="009A6A4D"/>
    <w:rsid w:val="009B0262"/>
    <w:rsid w:val="009C0586"/>
    <w:rsid w:val="009C5974"/>
    <w:rsid w:val="009C6FCD"/>
    <w:rsid w:val="009D2DB7"/>
    <w:rsid w:val="009D5DB8"/>
    <w:rsid w:val="009E2824"/>
    <w:rsid w:val="009E44DF"/>
    <w:rsid w:val="009E5E23"/>
    <w:rsid w:val="009E5E9D"/>
    <w:rsid w:val="009F4EB5"/>
    <w:rsid w:val="00A011A7"/>
    <w:rsid w:val="00A0453C"/>
    <w:rsid w:val="00A06C3A"/>
    <w:rsid w:val="00A1213F"/>
    <w:rsid w:val="00A12849"/>
    <w:rsid w:val="00A177ED"/>
    <w:rsid w:val="00A241C7"/>
    <w:rsid w:val="00A245CE"/>
    <w:rsid w:val="00A24D0D"/>
    <w:rsid w:val="00A27BE1"/>
    <w:rsid w:val="00A35C96"/>
    <w:rsid w:val="00A36226"/>
    <w:rsid w:val="00A426AE"/>
    <w:rsid w:val="00A42CC2"/>
    <w:rsid w:val="00A45CCD"/>
    <w:rsid w:val="00A54BE9"/>
    <w:rsid w:val="00A56D48"/>
    <w:rsid w:val="00A6596D"/>
    <w:rsid w:val="00A73B4B"/>
    <w:rsid w:val="00A8574B"/>
    <w:rsid w:val="00A90B8C"/>
    <w:rsid w:val="00A90EDD"/>
    <w:rsid w:val="00A91083"/>
    <w:rsid w:val="00A91568"/>
    <w:rsid w:val="00A963D3"/>
    <w:rsid w:val="00A96864"/>
    <w:rsid w:val="00AA2BBD"/>
    <w:rsid w:val="00AA64B5"/>
    <w:rsid w:val="00AC0E94"/>
    <w:rsid w:val="00AC540D"/>
    <w:rsid w:val="00AC662C"/>
    <w:rsid w:val="00AE47E9"/>
    <w:rsid w:val="00AE58DC"/>
    <w:rsid w:val="00AF391C"/>
    <w:rsid w:val="00AF6F61"/>
    <w:rsid w:val="00B054A2"/>
    <w:rsid w:val="00B068DE"/>
    <w:rsid w:val="00B0718D"/>
    <w:rsid w:val="00B078BE"/>
    <w:rsid w:val="00B07E51"/>
    <w:rsid w:val="00B150CB"/>
    <w:rsid w:val="00B263DA"/>
    <w:rsid w:val="00B33E14"/>
    <w:rsid w:val="00B34C0E"/>
    <w:rsid w:val="00B4436D"/>
    <w:rsid w:val="00B60AA8"/>
    <w:rsid w:val="00B669C6"/>
    <w:rsid w:val="00B701F2"/>
    <w:rsid w:val="00B70D57"/>
    <w:rsid w:val="00B72556"/>
    <w:rsid w:val="00B8487B"/>
    <w:rsid w:val="00B8727A"/>
    <w:rsid w:val="00B87952"/>
    <w:rsid w:val="00BA1D76"/>
    <w:rsid w:val="00BB469C"/>
    <w:rsid w:val="00BB522C"/>
    <w:rsid w:val="00BC17E4"/>
    <w:rsid w:val="00BC77AC"/>
    <w:rsid w:val="00BD435D"/>
    <w:rsid w:val="00BE2739"/>
    <w:rsid w:val="00BF4F7A"/>
    <w:rsid w:val="00C05FAF"/>
    <w:rsid w:val="00C11AB6"/>
    <w:rsid w:val="00C21899"/>
    <w:rsid w:val="00C24EF5"/>
    <w:rsid w:val="00C330DA"/>
    <w:rsid w:val="00C33597"/>
    <w:rsid w:val="00C35108"/>
    <w:rsid w:val="00C40958"/>
    <w:rsid w:val="00C5645A"/>
    <w:rsid w:val="00C60D69"/>
    <w:rsid w:val="00C62E1B"/>
    <w:rsid w:val="00C6643F"/>
    <w:rsid w:val="00C66B6E"/>
    <w:rsid w:val="00C6707A"/>
    <w:rsid w:val="00C73578"/>
    <w:rsid w:val="00C74671"/>
    <w:rsid w:val="00C749EC"/>
    <w:rsid w:val="00C775B2"/>
    <w:rsid w:val="00C85853"/>
    <w:rsid w:val="00CB1B4D"/>
    <w:rsid w:val="00CB61C6"/>
    <w:rsid w:val="00CC223B"/>
    <w:rsid w:val="00CC4D2E"/>
    <w:rsid w:val="00CD4993"/>
    <w:rsid w:val="00CD4AA2"/>
    <w:rsid w:val="00CD74C6"/>
    <w:rsid w:val="00CD7847"/>
    <w:rsid w:val="00CE6F28"/>
    <w:rsid w:val="00CF1684"/>
    <w:rsid w:val="00CF2C0A"/>
    <w:rsid w:val="00CF61CE"/>
    <w:rsid w:val="00D02235"/>
    <w:rsid w:val="00D035D5"/>
    <w:rsid w:val="00D079C8"/>
    <w:rsid w:val="00D106F6"/>
    <w:rsid w:val="00D11CD2"/>
    <w:rsid w:val="00D1302D"/>
    <w:rsid w:val="00D14087"/>
    <w:rsid w:val="00D25011"/>
    <w:rsid w:val="00D27DF7"/>
    <w:rsid w:val="00D33856"/>
    <w:rsid w:val="00D34A8A"/>
    <w:rsid w:val="00D36EA9"/>
    <w:rsid w:val="00D37EF4"/>
    <w:rsid w:val="00D46031"/>
    <w:rsid w:val="00D47F3F"/>
    <w:rsid w:val="00D52407"/>
    <w:rsid w:val="00D52A64"/>
    <w:rsid w:val="00D621FE"/>
    <w:rsid w:val="00D6279E"/>
    <w:rsid w:val="00D70388"/>
    <w:rsid w:val="00D70B2A"/>
    <w:rsid w:val="00D74B5D"/>
    <w:rsid w:val="00D81030"/>
    <w:rsid w:val="00D828BA"/>
    <w:rsid w:val="00D863FA"/>
    <w:rsid w:val="00D874C1"/>
    <w:rsid w:val="00D960ED"/>
    <w:rsid w:val="00DB2B1F"/>
    <w:rsid w:val="00DC7D1E"/>
    <w:rsid w:val="00DD0F7B"/>
    <w:rsid w:val="00DE04C8"/>
    <w:rsid w:val="00DE4E97"/>
    <w:rsid w:val="00DF6FAC"/>
    <w:rsid w:val="00E01059"/>
    <w:rsid w:val="00E0602E"/>
    <w:rsid w:val="00E11A65"/>
    <w:rsid w:val="00E1570F"/>
    <w:rsid w:val="00E179E4"/>
    <w:rsid w:val="00E27D6E"/>
    <w:rsid w:val="00E317FD"/>
    <w:rsid w:val="00E3466D"/>
    <w:rsid w:val="00E437ED"/>
    <w:rsid w:val="00E43A96"/>
    <w:rsid w:val="00E46797"/>
    <w:rsid w:val="00E5199D"/>
    <w:rsid w:val="00E533BA"/>
    <w:rsid w:val="00E55DBD"/>
    <w:rsid w:val="00E55F3B"/>
    <w:rsid w:val="00E616E1"/>
    <w:rsid w:val="00E6173F"/>
    <w:rsid w:val="00E61897"/>
    <w:rsid w:val="00E64A85"/>
    <w:rsid w:val="00E656C7"/>
    <w:rsid w:val="00E7009E"/>
    <w:rsid w:val="00E71998"/>
    <w:rsid w:val="00E74368"/>
    <w:rsid w:val="00E83F47"/>
    <w:rsid w:val="00E84B42"/>
    <w:rsid w:val="00E84DBB"/>
    <w:rsid w:val="00E95771"/>
    <w:rsid w:val="00EB0C51"/>
    <w:rsid w:val="00EB27D1"/>
    <w:rsid w:val="00EB6C4A"/>
    <w:rsid w:val="00EB7D2C"/>
    <w:rsid w:val="00EC0A22"/>
    <w:rsid w:val="00EC2885"/>
    <w:rsid w:val="00EC303E"/>
    <w:rsid w:val="00ED1742"/>
    <w:rsid w:val="00ED58BB"/>
    <w:rsid w:val="00EE0543"/>
    <w:rsid w:val="00EE1A51"/>
    <w:rsid w:val="00EE6587"/>
    <w:rsid w:val="00EE6D40"/>
    <w:rsid w:val="00EF111B"/>
    <w:rsid w:val="00EF26A0"/>
    <w:rsid w:val="00F055FD"/>
    <w:rsid w:val="00F128A7"/>
    <w:rsid w:val="00F12BAD"/>
    <w:rsid w:val="00F142B1"/>
    <w:rsid w:val="00F14DA7"/>
    <w:rsid w:val="00F1534D"/>
    <w:rsid w:val="00F163B1"/>
    <w:rsid w:val="00F33FF8"/>
    <w:rsid w:val="00F41F74"/>
    <w:rsid w:val="00F4521B"/>
    <w:rsid w:val="00F470E6"/>
    <w:rsid w:val="00F47728"/>
    <w:rsid w:val="00F50DEE"/>
    <w:rsid w:val="00F54A45"/>
    <w:rsid w:val="00F55410"/>
    <w:rsid w:val="00F572C4"/>
    <w:rsid w:val="00F61DAF"/>
    <w:rsid w:val="00F64506"/>
    <w:rsid w:val="00F6674F"/>
    <w:rsid w:val="00F705DA"/>
    <w:rsid w:val="00F748D6"/>
    <w:rsid w:val="00F80EFE"/>
    <w:rsid w:val="00F81400"/>
    <w:rsid w:val="00F81422"/>
    <w:rsid w:val="00F847AA"/>
    <w:rsid w:val="00FA01F6"/>
    <w:rsid w:val="00FA1876"/>
    <w:rsid w:val="00FA25A9"/>
    <w:rsid w:val="00FA4E58"/>
    <w:rsid w:val="00FB1DA2"/>
    <w:rsid w:val="00FB5ACE"/>
    <w:rsid w:val="00FC5FEF"/>
    <w:rsid w:val="00FD646C"/>
    <w:rsid w:val="00FE133A"/>
    <w:rsid w:val="00FE13D7"/>
    <w:rsid w:val="00FF5633"/>
    <w:rsid w:val="00FF6649"/>
    <w:rsid w:val="00FF6E65"/>
    <w:rsid w:val="00FF71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FDDC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4772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7728"/>
  </w:style>
  <w:style w:type="paragraph" w:styleId="Footer">
    <w:name w:val="footer"/>
    <w:basedOn w:val="Normal"/>
    <w:link w:val="FooterChar"/>
    <w:uiPriority w:val="99"/>
    <w:unhideWhenUsed/>
    <w:rsid w:val="00F4772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7728"/>
  </w:style>
  <w:style w:type="paragraph" w:styleId="ListParagraph">
    <w:name w:val="List Paragraph"/>
    <w:basedOn w:val="Normal"/>
    <w:uiPriority w:val="34"/>
    <w:qFormat/>
    <w:rsid w:val="004D402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616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16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16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16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16E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616E1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4772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7728"/>
  </w:style>
  <w:style w:type="paragraph" w:styleId="Footer">
    <w:name w:val="footer"/>
    <w:basedOn w:val="Normal"/>
    <w:link w:val="FooterChar"/>
    <w:uiPriority w:val="99"/>
    <w:unhideWhenUsed/>
    <w:rsid w:val="00F4772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7728"/>
  </w:style>
  <w:style w:type="paragraph" w:styleId="ListParagraph">
    <w:name w:val="List Paragraph"/>
    <w:basedOn w:val="Normal"/>
    <w:uiPriority w:val="34"/>
    <w:qFormat/>
    <w:rsid w:val="004D402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616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16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16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16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16E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616E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95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6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4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0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1217E0-F52C-4EA1-AB59-A2F2844FE6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0</Words>
  <Characters>51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Željko Bugarinović</dc:creator>
  <cp:lastModifiedBy>Windows User</cp:lastModifiedBy>
  <cp:revision>2</cp:revision>
  <cp:lastPrinted>2024-06-15T08:23:00Z</cp:lastPrinted>
  <dcterms:created xsi:type="dcterms:W3CDTF">2025-10-26T17:19:00Z</dcterms:created>
  <dcterms:modified xsi:type="dcterms:W3CDTF">2025-10-26T17:19:00Z</dcterms:modified>
</cp:coreProperties>
</file>